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ACFCB" w14:textId="77777777" w:rsidR="00073920" w:rsidRPr="008F659B" w:rsidRDefault="00073920" w:rsidP="0007392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F659B">
        <w:rPr>
          <w:rFonts w:ascii="Century" w:eastAsia="Times New Roman" w:hAnsi="Century" w:cs="Segoe UI"/>
          <w:b/>
          <w:bCs/>
          <w:sz w:val="32"/>
          <w:szCs w:val="32"/>
        </w:rPr>
        <w:t>Program kształcenia dla doktorantów I roku Szkoły Doktorskiej</w:t>
      </w:r>
      <w:r w:rsidRPr="008F659B">
        <w:rPr>
          <w:rFonts w:ascii="Century" w:eastAsia="Times New Roman" w:hAnsi="Century" w:cs="Segoe UI"/>
          <w:sz w:val="32"/>
          <w:szCs w:val="32"/>
        </w:rPr>
        <w:t> </w:t>
      </w:r>
    </w:p>
    <w:p w14:paraId="137286D3" w14:textId="77777777" w:rsidR="00073920" w:rsidRPr="008F659B" w:rsidRDefault="00073920" w:rsidP="0007392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F659B">
        <w:rPr>
          <w:rFonts w:ascii="Century" w:eastAsia="Times New Roman" w:hAnsi="Century" w:cs="Segoe UI"/>
          <w:b/>
          <w:bCs/>
          <w:sz w:val="32"/>
          <w:szCs w:val="32"/>
        </w:rPr>
        <w:t xml:space="preserve"> Nauk </w:t>
      </w:r>
      <w:r>
        <w:rPr>
          <w:rFonts w:ascii="Century" w:eastAsia="Times New Roman" w:hAnsi="Century" w:cs="Segoe UI"/>
          <w:b/>
          <w:bCs/>
          <w:sz w:val="32"/>
          <w:szCs w:val="32"/>
        </w:rPr>
        <w:t>Społecznych</w:t>
      </w:r>
    </w:p>
    <w:p w14:paraId="2BAB0B98" w14:textId="77777777" w:rsidR="00073920" w:rsidRPr="000B5AE9" w:rsidRDefault="00073920" w:rsidP="0007392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F659B">
        <w:rPr>
          <w:rFonts w:ascii="Century" w:eastAsia="Times New Roman" w:hAnsi="Century" w:cs="Segoe UI"/>
          <w:b/>
          <w:bCs/>
          <w:sz w:val="32"/>
          <w:szCs w:val="32"/>
        </w:rPr>
        <w:t>w roku akademickim 202</w:t>
      </w:r>
      <w:r w:rsidR="00D81DBF">
        <w:rPr>
          <w:rFonts w:ascii="Century" w:eastAsia="Times New Roman" w:hAnsi="Century" w:cs="Segoe UI"/>
          <w:b/>
          <w:bCs/>
          <w:sz w:val="32"/>
          <w:szCs w:val="32"/>
        </w:rPr>
        <w:t>1</w:t>
      </w:r>
      <w:r w:rsidRPr="008F659B">
        <w:rPr>
          <w:rFonts w:ascii="Century" w:eastAsia="Times New Roman" w:hAnsi="Century" w:cs="Segoe UI"/>
          <w:b/>
          <w:bCs/>
          <w:sz w:val="32"/>
          <w:szCs w:val="32"/>
        </w:rPr>
        <w:t>/202</w:t>
      </w:r>
      <w:r w:rsidR="00D81DBF">
        <w:rPr>
          <w:rFonts w:ascii="Century" w:eastAsia="Times New Roman" w:hAnsi="Century" w:cs="Segoe UI"/>
          <w:b/>
          <w:bCs/>
          <w:sz w:val="32"/>
          <w:szCs w:val="32"/>
        </w:rPr>
        <w:t>2</w:t>
      </w:r>
      <w:r w:rsidRPr="000B5AE9">
        <w:rPr>
          <w:rFonts w:ascii="Century" w:eastAsia="Times New Roman" w:hAnsi="Century" w:cs="Segoe UI"/>
          <w:sz w:val="32"/>
          <w:szCs w:val="32"/>
        </w:rPr>
        <w:t> </w:t>
      </w:r>
    </w:p>
    <w:p w14:paraId="5BE88FDF" w14:textId="77777777" w:rsidR="00073920" w:rsidRPr="000B5AE9" w:rsidRDefault="00073920" w:rsidP="0007392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B5AE9">
        <w:rPr>
          <w:rFonts w:ascii="Century" w:eastAsia="Times New Roman" w:hAnsi="Century" w:cs="Segoe UI"/>
          <w:sz w:val="26"/>
          <w:szCs w:val="26"/>
        </w:rPr>
        <w:t> </w:t>
      </w:r>
    </w:p>
    <w:p w14:paraId="03E44D0F" w14:textId="77777777" w:rsidR="00073920" w:rsidRPr="000B5AE9" w:rsidRDefault="00073920" w:rsidP="0007392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B5AE9">
        <w:rPr>
          <w:rFonts w:ascii="Century" w:eastAsia="Times New Roman" w:hAnsi="Century" w:cs="Segoe UI"/>
          <w:sz w:val="26"/>
          <w:szCs w:val="26"/>
        </w:rPr>
        <w:t> </w:t>
      </w:r>
    </w:p>
    <w:p w14:paraId="686CF344" w14:textId="77777777" w:rsidR="00073920" w:rsidRPr="000B5AE9" w:rsidRDefault="00073920" w:rsidP="0007392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B5AE9">
        <w:rPr>
          <w:rFonts w:ascii="Century" w:eastAsia="Times New Roman" w:hAnsi="Century" w:cs="Segoe UI"/>
          <w:sz w:val="26"/>
          <w:szCs w:val="26"/>
        </w:rPr>
        <w:t> </w:t>
      </w:r>
    </w:p>
    <w:tbl>
      <w:tblPr>
        <w:tblW w:w="143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1"/>
        <w:gridCol w:w="4533"/>
        <w:gridCol w:w="3343"/>
        <w:gridCol w:w="2426"/>
        <w:gridCol w:w="1082"/>
        <w:gridCol w:w="1455"/>
      </w:tblGrid>
      <w:tr w:rsidR="00073920" w:rsidRPr="00B45F05" w14:paraId="2F2DDD50" w14:textId="77777777" w:rsidTr="00D2167F">
        <w:trPr>
          <w:trHeight w:val="135"/>
        </w:trPr>
        <w:tc>
          <w:tcPr>
            <w:tcW w:w="15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BD6819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Rok studiów – semestr/y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53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4F4C3E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Nazwa przedmiotu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334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2CB31A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Prowadzący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242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DFB858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Typ zajęć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108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B0083F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Liczba godzin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145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393186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Typ zaliczenia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</w:tr>
      <w:tr w:rsidR="00073920" w:rsidRPr="00B45F05" w14:paraId="6E8C9942" w14:textId="77777777" w:rsidTr="00D2167F">
        <w:trPr>
          <w:trHeight w:val="135"/>
        </w:trPr>
        <w:tc>
          <w:tcPr>
            <w:tcW w:w="154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9014AA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 – 1 + 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7585FD" w14:textId="77777777" w:rsidR="00073920" w:rsidRDefault="00073920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Moduł zajęć obowiązkowych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  <w:p w14:paraId="16A218A6" w14:textId="77777777" w:rsidR="008B3061" w:rsidRPr="00B45F05" w:rsidRDefault="008B3061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9854C5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F8F9CF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9457CA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F88ED7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</w:tr>
      <w:tr w:rsidR="00073920" w:rsidRPr="00B45F05" w14:paraId="2260238E" w14:textId="77777777" w:rsidTr="00D2167F">
        <w:trPr>
          <w:trHeight w:val="135"/>
        </w:trPr>
        <w:tc>
          <w:tcPr>
            <w:tcW w:w="154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E059F0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I – </w:t>
            </w:r>
            <w:r w:rsidR="008B3061"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E70177" w14:textId="77777777" w:rsidR="00073920" w:rsidRPr="00B45F05" w:rsidRDefault="008B3061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Interdyscyplinarne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seminarium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naukowe</w:t>
            </w:r>
            <w:proofErr w:type="spellEnd"/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2FEB54" w14:textId="77777777" w:rsidR="00073920" w:rsidRPr="000B5AE9" w:rsidRDefault="00F134A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0B5AE9">
              <w:rPr>
                <w:rFonts w:ascii="Century" w:eastAsia="Times New Roman" w:hAnsi="Century" w:cs="Times New Roman"/>
                <w:sz w:val="26"/>
                <w:szCs w:val="26"/>
              </w:rPr>
              <w:t>Różni prowadzący</w:t>
            </w:r>
          </w:p>
          <w:p w14:paraId="6963B8B9" w14:textId="77777777" w:rsidR="00F134AF" w:rsidRPr="000B5AE9" w:rsidRDefault="00F134A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0"/>
                <w:szCs w:val="20"/>
              </w:rPr>
            </w:pPr>
            <w:r w:rsidRPr="000B5AE9">
              <w:rPr>
                <w:rFonts w:ascii="Century" w:eastAsia="Times New Roman" w:hAnsi="Century" w:cs="Times New Roman"/>
                <w:sz w:val="20"/>
                <w:szCs w:val="20"/>
              </w:rPr>
              <w:t>(za rozliczenie seminarium odpowiada Promotor)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B28ECA" w14:textId="77777777" w:rsidR="00073920" w:rsidRPr="00B45F05" w:rsidRDefault="00F134A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seminarium</w:t>
            </w:r>
            <w:proofErr w:type="spellEnd"/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1C9F58" w14:textId="77777777" w:rsidR="00073920" w:rsidRPr="00B45F05" w:rsidRDefault="008B3061" w:rsidP="003E1116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19C325" w14:textId="77777777" w:rsidR="00073920" w:rsidRPr="00B45F05" w:rsidRDefault="008B3061" w:rsidP="003E1116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zal</w:t>
            </w:r>
            <w:proofErr w:type="spellEnd"/>
          </w:p>
        </w:tc>
      </w:tr>
      <w:tr w:rsidR="00073920" w:rsidRPr="00B45F05" w14:paraId="4A6255DB" w14:textId="77777777" w:rsidTr="00D2167F">
        <w:trPr>
          <w:trHeight w:val="135"/>
        </w:trPr>
        <w:tc>
          <w:tcPr>
            <w:tcW w:w="154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40D281" w14:textId="77777777" w:rsidR="00073920" w:rsidRPr="00B45F05" w:rsidRDefault="008B3061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 – 1 + 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D8897D" w14:textId="77777777" w:rsidR="00073920" w:rsidRPr="00B45F05" w:rsidRDefault="008B3061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Metodologia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badań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naukowych</w:t>
            </w:r>
            <w:proofErr w:type="spellEnd"/>
            <w:r w:rsidR="00585D47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*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1F4619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D0DDB6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D66489" w14:textId="77777777" w:rsidR="00073920" w:rsidRPr="00B45F05" w:rsidRDefault="008B3061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2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DBC6B1" w14:textId="77777777" w:rsidR="00073920" w:rsidRPr="00B45F05" w:rsidRDefault="008B3061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na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ocenę</w:t>
            </w:r>
            <w:proofErr w:type="spellEnd"/>
          </w:p>
        </w:tc>
      </w:tr>
      <w:tr w:rsidR="00073920" w:rsidRPr="00B45F05" w14:paraId="3A21BAAD" w14:textId="77777777" w:rsidTr="00D2167F">
        <w:trPr>
          <w:trHeight w:val="135"/>
        </w:trPr>
        <w:tc>
          <w:tcPr>
            <w:tcW w:w="154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849F6E" w14:textId="77777777" w:rsidR="00073920" w:rsidRPr="00B45F05" w:rsidRDefault="0025239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 – 1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E515E1" w14:textId="77777777" w:rsidR="00FB4DF7" w:rsidRPr="00B45F05" w:rsidRDefault="0025239C" w:rsidP="00FB4DF7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Dydaktyka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akademicka</w:t>
            </w:r>
            <w:proofErr w:type="spellEnd"/>
            <w:r w:rsidR="00CC6031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**</w:t>
            </w:r>
          </w:p>
          <w:p w14:paraId="02852731" w14:textId="77777777" w:rsidR="00502241" w:rsidRPr="00B45F05" w:rsidRDefault="00502241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3D3D18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5DA7B3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F750AD" w14:textId="77777777" w:rsidR="00073920" w:rsidRPr="00B45F05" w:rsidRDefault="0025239C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DEBDBC" w14:textId="77777777" w:rsidR="00073920" w:rsidRPr="00B45F05" w:rsidRDefault="00A1360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zal</w:t>
            </w:r>
            <w:proofErr w:type="spellEnd"/>
            <w:r w:rsidR="0025239C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="0025239C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na</w:t>
            </w:r>
            <w:proofErr w:type="spellEnd"/>
            <w:r w:rsidR="0025239C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 w:rsidR="0025239C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ocen</w:t>
            </w: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ę</w:t>
            </w:r>
            <w:proofErr w:type="spellEnd"/>
          </w:p>
        </w:tc>
      </w:tr>
      <w:tr w:rsidR="00073920" w:rsidRPr="00B45F05" w14:paraId="57AD5E6F" w14:textId="77777777" w:rsidTr="00D2167F">
        <w:trPr>
          <w:trHeight w:val="135"/>
        </w:trPr>
        <w:tc>
          <w:tcPr>
            <w:tcW w:w="154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034F79" w14:textId="77777777" w:rsidR="00073920" w:rsidRPr="00B45F05" w:rsidRDefault="00A1360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I – 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0C9985" w14:textId="77777777" w:rsidR="00073920" w:rsidRPr="00B45F05" w:rsidRDefault="00A1360B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Warsztat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badacza</w:t>
            </w:r>
            <w:proofErr w:type="spellEnd"/>
            <w:r w:rsidR="005D6623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***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6A3E83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ECEE19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770BFF" w14:textId="77777777" w:rsidR="00073920" w:rsidRPr="00B45F05" w:rsidRDefault="00A1360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3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142A74" w14:textId="77777777" w:rsidR="00073920" w:rsidRPr="00B45F05" w:rsidRDefault="00A1360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na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ocenę</w:t>
            </w:r>
            <w:proofErr w:type="spellEnd"/>
          </w:p>
        </w:tc>
      </w:tr>
      <w:tr w:rsidR="00073920" w:rsidRPr="00B45F05" w14:paraId="51339C16" w14:textId="77777777" w:rsidTr="00D2167F">
        <w:trPr>
          <w:trHeight w:val="135"/>
        </w:trPr>
        <w:tc>
          <w:tcPr>
            <w:tcW w:w="154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0CAE4E" w14:textId="77777777" w:rsidR="00073920" w:rsidRPr="00B45F05" w:rsidRDefault="00094576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 – 1 + 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87A1FA" w14:textId="77777777" w:rsidR="00073920" w:rsidRDefault="0091319B" w:rsidP="008B3061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Wykłady specjalist</w:t>
            </w:r>
            <w:r w:rsidR="00FC3263">
              <w:rPr>
                <w:rFonts w:ascii="Century" w:eastAsia="Times New Roman" w:hAnsi="Century" w:cs="Times New Roman"/>
                <w:sz w:val="26"/>
                <w:szCs w:val="26"/>
              </w:rPr>
              <w:t>y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czne</w:t>
            </w:r>
            <w:r w:rsidR="00500862">
              <w:rPr>
                <w:rFonts w:ascii="Century" w:eastAsia="Times New Roman" w:hAnsi="Century" w:cs="Times New Roman"/>
                <w:sz w:val="26"/>
                <w:szCs w:val="26"/>
              </w:rPr>
              <w:t>****</w:t>
            </w:r>
          </w:p>
          <w:p w14:paraId="445DE423" w14:textId="77777777" w:rsidR="008362CF" w:rsidRDefault="008362CF" w:rsidP="008B3061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  <w:p w14:paraId="6105F744" w14:textId="77777777" w:rsidR="00300142" w:rsidRPr="00B45F05" w:rsidRDefault="00300142" w:rsidP="008B3061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EBE2C4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6744BB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C4975E" w14:textId="77777777" w:rsidR="00073920" w:rsidRPr="00B45F05" w:rsidRDefault="0091319B" w:rsidP="0091319B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EFDE66" w14:textId="77777777" w:rsidR="00073920" w:rsidRPr="00B45F05" w:rsidRDefault="0091319B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zal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na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ocenę</w:t>
            </w:r>
            <w:proofErr w:type="spellEnd"/>
          </w:p>
        </w:tc>
      </w:tr>
      <w:tr w:rsidR="00073920" w:rsidRPr="00B45F05" w14:paraId="21779791" w14:textId="77777777" w:rsidTr="00D2167F">
        <w:trPr>
          <w:trHeight w:val="135"/>
        </w:trPr>
        <w:tc>
          <w:tcPr>
            <w:tcW w:w="154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F7D833" w14:textId="77777777" w:rsidR="00073920" w:rsidRPr="00B45F05" w:rsidRDefault="00273F12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I – 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2DFF10" w14:textId="77777777" w:rsidR="00073920" w:rsidRPr="000B5AE9" w:rsidRDefault="00273F12" w:rsidP="008B3061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0B5AE9">
              <w:rPr>
                <w:rFonts w:ascii="Century" w:eastAsia="Times New Roman" w:hAnsi="Century" w:cs="Times New Roman"/>
                <w:sz w:val="26"/>
                <w:szCs w:val="26"/>
              </w:rPr>
              <w:t xml:space="preserve">Interdyscyplinarna konferencja </w:t>
            </w:r>
            <w:proofErr w:type="gramStart"/>
            <w:r w:rsidRPr="000B5AE9">
              <w:rPr>
                <w:rFonts w:ascii="Century" w:eastAsia="Times New Roman" w:hAnsi="Century" w:cs="Times New Roman"/>
                <w:sz w:val="26"/>
                <w:szCs w:val="26"/>
              </w:rPr>
              <w:t>doktorancka(</w:t>
            </w:r>
            <w:proofErr w:type="gramEnd"/>
            <w:r w:rsidRPr="000B5AE9">
              <w:rPr>
                <w:rFonts w:ascii="Century" w:eastAsia="Times New Roman" w:hAnsi="Century" w:cs="Times New Roman"/>
                <w:sz w:val="26"/>
                <w:szCs w:val="26"/>
              </w:rPr>
              <w:t>forum doktorantów)</w:t>
            </w:r>
          </w:p>
          <w:p w14:paraId="7D9EB6D1" w14:textId="77777777" w:rsidR="00304117" w:rsidRPr="000B5AE9" w:rsidRDefault="00304117" w:rsidP="008B3061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  <w:p w14:paraId="4CD85DFF" w14:textId="77777777" w:rsidR="00273F12" w:rsidRPr="000B5AE9" w:rsidRDefault="00273F12" w:rsidP="008B3061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9AD309" w14:textId="77777777" w:rsidR="00073920" w:rsidRPr="000B5AE9" w:rsidRDefault="00073920" w:rsidP="008B3061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9EBA1E" w14:textId="77777777" w:rsidR="00073920" w:rsidRPr="000B5AE9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56CD11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05D98B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zal</w:t>
            </w:r>
            <w:proofErr w:type="spellEnd"/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</w:tr>
      <w:tr w:rsidR="007D61D0" w:rsidRPr="00B45F05" w14:paraId="15E54AED" w14:textId="77777777" w:rsidTr="00D2167F">
        <w:trPr>
          <w:trHeight w:val="135"/>
        </w:trPr>
        <w:tc>
          <w:tcPr>
            <w:tcW w:w="154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3FE6900" w14:textId="77777777" w:rsidR="007D61D0" w:rsidRPr="00B45F05" w:rsidRDefault="009C234E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</w:rPr>
              <w:t>I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20ED7E0" w14:textId="77777777" w:rsidR="007D61D0" w:rsidRPr="000B5AE9" w:rsidRDefault="009C234E" w:rsidP="008B3061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  <w:r w:rsidRPr="000B5AE9">
              <w:rPr>
                <w:rFonts w:ascii="Century" w:eastAsia="Times New Roman" w:hAnsi="Century" w:cs="Times New Roman"/>
                <w:sz w:val="26"/>
                <w:szCs w:val="26"/>
              </w:rPr>
              <w:t>Szkolenie z praw i obowiązków doktoranta</w:t>
            </w:r>
          </w:p>
          <w:p w14:paraId="1E7C9307" w14:textId="77777777" w:rsidR="00304117" w:rsidRPr="000B5AE9" w:rsidRDefault="00304117" w:rsidP="008B3061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C21478A" w14:textId="77777777" w:rsidR="007D61D0" w:rsidRPr="00B45F05" w:rsidRDefault="005C58E8" w:rsidP="008B3061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Samorząd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doktorantów</w:t>
            </w:r>
            <w:proofErr w:type="spellEnd"/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3C2445D" w14:textId="77777777" w:rsidR="007D61D0" w:rsidRPr="00B45F05" w:rsidRDefault="007D61D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EC5655A" w14:textId="77777777" w:rsidR="007D61D0" w:rsidRPr="00B45F05" w:rsidRDefault="007D61D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5CDDEB4" w14:textId="77777777" w:rsidR="007D61D0" w:rsidRPr="00B45F05" w:rsidRDefault="007D61D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</w:tr>
      <w:tr w:rsidR="00073920" w:rsidRPr="00B45F05" w14:paraId="4BE60B79" w14:textId="77777777" w:rsidTr="00D2167F">
        <w:trPr>
          <w:trHeight w:val="135"/>
        </w:trPr>
        <w:tc>
          <w:tcPr>
            <w:tcW w:w="154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782E08" w14:textId="77777777" w:rsidR="00073920" w:rsidRPr="00B45F05" w:rsidRDefault="00273F12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 xml:space="preserve">I – 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8AAAC4" w14:textId="77777777" w:rsidR="00073920" w:rsidRDefault="00273F12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</w:pPr>
            <w:r>
              <w:rPr>
                <w:rFonts w:ascii="Century" w:eastAsia="Times New Roman" w:hAnsi="Century" w:cs="Times New Roman"/>
                <w:b/>
                <w:bCs/>
                <w:sz w:val="26"/>
                <w:szCs w:val="26"/>
              </w:rPr>
              <w:t>Zajęcia fakultatywne</w:t>
            </w:r>
          </w:p>
          <w:p w14:paraId="43C61471" w14:textId="77777777" w:rsidR="00304117" w:rsidRPr="00B45F05" w:rsidRDefault="00304117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0B1AD4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110072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4AEF8E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D4E1C4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–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</w:tr>
      <w:tr w:rsidR="00073920" w:rsidRPr="00B45F05" w14:paraId="6B664762" w14:textId="77777777" w:rsidTr="00D2167F">
        <w:trPr>
          <w:trHeight w:val="135"/>
        </w:trPr>
        <w:tc>
          <w:tcPr>
            <w:tcW w:w="154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52F0AE" w14:textId="77777777" w:rsidR="00073920" w:rsidRPr="00B45F05" w:rsidRDefault="00273F12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lastRenderedPageBreak/>
              <w:t xml:space="preserve">I – </w:t>
            </w:r>
            <w:r>
              <w:rPr>
                <w:rFonts w:ascii="Century" w:eastAsia="Times New Roman" w:hAnsi="Century" w:cs="Times New Roman"/>
                <w:sz w:val="26"/>
                <w:szCs w:val="26"/>
              </w:rPr>
              <w:t>2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E8273E" w14:textId="77777777" w:rsidR="00073920" w:rsidRDefault="00273F12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Interdyscyplinarny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blok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przedmiotów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do </w:t>
            </w: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wyboru</w:t>
            </w:r>
            <w:proofErr w:type="spellEnd"/>
          </w:p>
          <w:p w14:paraId="78363BCE" w14:textId="77777777" w:rsidR="00304117" w:rsidRDefault="00304117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  <w:p w14:paraId="53A13636" w14:textId="77777777" w:rsidR="00C1532F" w:rsidRPr="00B45F05" w:rsidRDefault="00C1532F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A99081" w14:textId="77777777" w:rsidR="00073920" w:rsidRPr="00B45F05" w:rsidRDefault="00073920" w:rsidP="00273F12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198B5E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045B35" w14:textId="77777777" w:rsidR="00073920" w:rsidRPr="00B45F05" w:rsidRDefault="00273F12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15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2BD3B9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</w:tr>
      <w:tr w:rsidR="00073920" w:rsidRPr="00B45F05" w14:paraId="7DC520BA" w14:textId="77777777" w:rsidTr="00D2167F">
        <w:trPr>
          <w:trHeight w:val="135"/>
        </w:trPr>
        <w:tc>
          <w:tcPr>
            <w:tcW w:w="154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CD5903" w14:textId="77777777" w:rsidR="00073920" w:rsidRPr="00B45F05" w:rsidRDefault="00C1532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 – 1 + 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DC9CD5" w14:textId="77777777" w:rsidR="00073920" w:rsidRDefault="00C1532F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</w:pPr>
            <w:proofErr w:type="spellStart"/>
            <w:r w:rsidRPr="00C1532F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>Przygotowanie</w:t>
            </w:r>
            <w:proofErr w:type="spellEnd"/>
            <w:r w:rsidRPr="00C1532F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C1532F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>rozprawy</w:t>
            </w:r>
            <w:proofErr w:type="spellEnd"/>
            <w:r w:rsidRPr="00C1532F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C1532F"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  <w:t>doktorskiej</w:t>
            </w:r>
            <w:proofErr w:type="spellEnd"/>
          </w:p>
          <w:p w14:paraId="7F7981EC" w14:textId="77777777" w:rsidR="00304117" w:rsidRDefault="00304117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</w:pPr>
          </w:p>
          <w:p w14:paraId="737A462C" w14:textId="77777777" w:rsidR="00C1532F" w:rsidRPr="00C1532F" w:rsidRDefault="00C1532F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b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E30789" w14:textId="77777777" w:rsidR="00073920" w:rsidRPr="00B45F05" w:rsidRDefault="002E3D76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-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A4EEDC" w14:textId="77777777" w:rsidR="00073920" w:rsidRPr="00B45F05" w:rsidRDefault="002E3D76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-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6C2A77" w14:textId="77777777" w:rsidR="00073920" w:rsidRPr="00B45F05" w:rsidRDefault="002E3D76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-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A5E814" w14:textId="77777777" w:rsidR="00073920" w:rsidRPr="00B45F05" w:rsidRDefault="002E3D76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-</w:t>
            </w:r>
          </w:p>
        </w:tc>
      </w:tr>
      <w:tr w:rsidR="00073920" w:rsidRPr="00B45F05" w14:paraId="7E353567" w14:textId="77777777" w:rsidTr="00D2167F">
        <w:trPr>
          <w:trHeight w:val="135"/>
        </w:trPr>
        <w:tc>
          <w:tcPr>
            <w:tcW w:w="154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857B21" w14:textId="77777777" w:rsidR="00073920" w:rsidRPr="00B45F05" w:rsidRDefault="00C1532F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 w:rsidRPr="00B45F05">
              <w:rPr>
                <w:rFonts w:ascii="Century" w:eastAsia="Times New Roman" w:hAnsi="Century" w:cs="Times New Roman"/>
                <w:sz w:val="26"/>
                <w:szCs w:val="26"/>
              </w:rPr>
              <w:t>I – 1 + 2</w:t>
            </w:r>
            <w:r w:rsidRPr="00B45F05"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 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D168B2" w14:textId="77777777" w:rsidR="00073920" w:rsidRDefault="00621870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Realizacja</w:t>
            </w:r>
            <w:proofErr w:type="spellEnd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 xml:space="preserve"> IPB</w:t>
            </w:r>
          </w:p>
          <w:p w14:paraId="49AA47FC" w14:textId="77777777" w:rsidR="00304117" w:rsidRDefault="00304117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  <w:p w14:paraId="249867CA" w14:textId="77777777" w:rsidR="002E3D76" w:rsidRPr="00B45F05" w:rsidRDefault="002E3D76" w:rsidP="00D2167F">
            <w:pPr>
              <w:spacing w:after="0" w:line="240" w:lineRule="auto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D270AD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242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394A7A" w14:textId="77777777" w:rsidR="00073920" w:rsidRPr="00B45F05" w:rsidRDefault="0007392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EB1BEA" w14:textId="77777777" w:rsidR="00073920" w:rsidRPr="00B45F05" w:rsidRDefault="0062187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20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9AA192" w14:textId="77777777" w:rsidR="00073920" w:rsidRPr="00B45F05" w:rsidRDefault="00621870" w:rsidP="00D2167F">
            <w:pPr>
              <w:spacing w:after="0" w:line="240" w:lineRule="auto"/>
              <w:jc w:val="center"/>
              <w:textAlignment w:val="baseline"/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Century" w:eastAsia="Times New Roman" w:hAnsi="Century" w:cs="Times New Roman"/>
                <w:sz w:val="26"/>
                <w:szCs w:val="26"/>
                <w:lang w:val="en-US"/>
              </w:rPr>
              <w:t>zal</w:t>
            </w:r>
            <w:proofErr w:type="spellEnd"/>
          </w:p>
        </w:tc>
      </w:tr>
    </w:tbl>
    <w:p w14:paraId="5A4EA8AD" w14:textId="77777777" w:rsidR="00F92C79" w:rsidRDefault="00F92C79"/>
    <w:p w14:paraId="16A9E338" w14:textId="77777777" w:rsidR="00304117" w:rsidRDefault="00304117"/>
    <w:p w14:paraId="0E7EA42D" w14:textId="77777777" w:rsidR="00585D47" w:rsidRDefault="00585D47" w:rsidP="00585D47">
      <w:pPr>
        <w:rPr>
          <w:u w:val="single"/>
        </w:rPr>
      </w:pPr>
      <w:r>
        <w:rPr>
          <w:u w:val="single"/>
        </w:rPr>
        <w:t>*</w:t>
      </w:r>
      <w:r w:rsidR="00CC6031">
        <w:rPr>
          <w:u w:val="single"/>
        </w:rPr>
        <w:t xml:space="preserve"> </w:t>
      </w:r>
      <w:r w:rsidRPr="00585D47">
        <w:rPr>
          <w:u w:val="single"/>
        </w:rPr>
        <w:t>Metodologia badań naukowych</w:t>
      </w:r>
    </w:p>
    <w:p w14:paraId="2B6D1B1B" w14:textId="77777777" w:rsidR="00585D47" w:rsidRPr="00585D47" w:rsidRDefault="00585D47" w:rsidP="00585D47">
      <w:r w:rsidRPr="00294D2D">
        <w:t>1. Metodologia badań naukowych- wykład 20h- zajęcia w języku polskim</w:t>
      </w:r>
      <w:r w:rsidR="00B121FB" w:rsidRPr="00294D2D">
        <w:t xml:space="preserve">- 10 h w </w:t>
      </w:r>
      <w:proofErr w:type="spellStart"/>
      <w:r w:rsidR="00B121FB" w:rsidRPr="00294D2D">
        <w:t>sem</w:t>
      </w:r>
      <w:proofErr w:type="spellEnd"/>
      <w:r w:rsidR="00B121FB" w:rsidRPr="00294D2D">
        <w:t xml:space="preserve">. </w:t>
      </w:r>
      <w:r w:rsidR="00924719" w:rsidRPr="00294D2D">
        <w:t>zimowym</w:t>
      </w:r>
      <w:r w:rsidR="00B121FB" w:rsidRPr="00294D2D">
        <w:t xml:space="preserve"> oraz 10h w </w:t>
      </w:r>
      <w:proofErr w:type="spellStart"/>
      <w:r w:rsidR="00B121FB" w:rsidRPr="00294D2D">
        <w:t>sem</w:t>
      </w:r>
      <w:proofErr w:type="spellEnd"/>
      <w:r w:rsidR="00B121FB" w:rsidRPr="00294D2D">
        <w:t xml:space="preserve">. </w:t>
      </w:r>
      <w:r w:rsidR="00924719" w:rsidRPr="00294D2D">
        <w:t>letnim</w:t>
      </w:r>
      <w:r w:rsidR="00B121FB" w:rsidRPr="00294D2D">
        <w:t>- dr Jarosław Boruszewski</w:t>
      </w:r>
    </w:p>
    <w:p w14:paraId="13B59C99" w14:textId="77777777" w:rsidR="00585D47" w:rsidRPr="00585D47" w:rsidRDefault="00585D47" w:rsidP="00585D47">
      <w:r w:rsidRPr="00585D47">
        <w:t>2. Metodologia badań naukowych – wykład 20h- zajęcia w języku angielskim</w:t>
      </w:r>
      <w:r w:rsidR="00924719">
        <w:t xml:space="preserve">- 10 h w </w:t>
      </w:r>
      <w:proofErr w:type="spellStart"/>
      <w:r w:rsidR="00924719">
        <w:t>sem</w:t>
      </w:r>
      <w:proofErr w:type="spellEnd"/>
      <w:r w:rsidR="00924719">
        <w:t xml:space="preserve">. zimowym oraz 10h w </w:t>
      </w:r>
      <w:proofErr w:type="spellStart"/>
      <w:r w:rsidR="00924719">
        <w:t>sem</w:t>
      </w:r>
      <w:proofErr w:type="spellEnd"/>
      <w:r w:rsidR="00924719">
        <w:t>. letnim-</w:t>
      </w:r>
      <w:r w:rsidR="004F1F54">
        <w:t xml:space="preserve"> </w:t>
      </w:r>
      <w:r w:rsidR="00987436">
        <w:t>prof. Tomasz Szymczyński</w:t>
      </w:r>
    </w:p>
    <w:p w14:paraId="39455F7E" w14:textId="77777777" w:rsidR="00304117" w:rsidRDefault="00304117"/>
    <w:p w14:paraId="356D2A4F" w14:textId="77777777" w:rsidR="00304117" w:rsidRPr="00FB4DF7" w:rsidRDefault="00CC6031">
      <w:pPr>
        <w:rPr>
          <w:u w:val="single"/>
        </w:rPr>
      </w:pPr>
      <w:r>
        <w:rPr>
          <w:u w:val="single"/>
        </w:rPr>
        <w:t xml:space="preserve">** </w:t>
      </w:r>
      <w:r w:rsidR="00FB4DF7" w:rsidRPr="00FB4DF7">
        <w:rPr>
          <w:u w:val="single"/>
        </w:rPr>
        <w:t>Dydaktyka akademicka:</w:t>
      </w:r>
    </w:p>
    <w:p w14:paraId="37FCE1C1" w14:textId="77777777" w:rsidR="00FB4DF7" w:rsidRDefault="00FB4DF7" w:rsidP="00FB4DF7">
      <w:pPr>
        <w:pStyle w:val="Akapitzlist"/>
        <w:numPr>
          <w:ilvl w:val="0"/>
          <w:numId w:val="1"/>
        </w:numPr>
      </w:pPr>
      <w:r>
        <w:t>Dydaktyka akademicka-</w:t>
      </w:r>
      <w:r w:rsidR="00890098">
        <w:t xml:space="preserve"> Psychologiczne aspekty uczenia się dorosłych-</w:t>
      </w:r>
      <w:r>
        <w:t xml:space="preserve"> zajęcia w </w:t>
      </w:r>
      <w:proofErr w:type="spellStart"/>
      <w:proofErr w:type="gramStart"/>
      <w:r>
        <w:t>j.polskim</w:t>
      </w:r>
      <w:proofErr w:type="spellEnd"/>
      <w:proofErr w:type="gramEnd"/>
      <w:r>
        <w:t>- 15 h</w:t>
      </w:r>
      <w:r w:rsidR="00AF3623">
        <w:t>- semestr zimowy-</w:t>
      </w:r>
      <w:r w:rsidR="004F1F54">
        <w:t xml:space="preserve"> dr Joanna </w:t>
      </w:r>
      <w:proofErr w:type="spellStart"/>
      <w:r w:rsidR="004F1F54">
        <w:t>Matejczuk</w:t>
      </w:r>
      <w:proofErr w:type="spellEnd"/>
    </w:p>
    <w:p w14:paraId="7B6D86C5" w14:textId="77777777" w:rsidR="0027462A" w:rsidRPr="00026E2A" w:rsidRDefault="00FB4DF7" w:rsidP="0027462A">
      <w:pPr>
        <w:pStyle w:val="Akapitzlist"/>
        <w:numPr>
          <w:ilvl w:val="0"/>
          <w:numId w:val="1"/>
        </w:numPr>
        <w:rPr>
          <w:rFonts w:ascii="Calibri" w:eastAsia="Times New Roman" w:hAnsi="Calibri" w:cs="Calibri"/>
          <w:color w:val="000000"/>
          <w:sz w:val="24"/>
          <w:szCs w:val="24"/>
          <w:lang w:eastAsia="pl-PL"/>
        </w:rPr>
      </w:pPr>
      <w:proofErr w:type="spellStart"/>
      <w:r w:rsidRPr="00026E2A">
        <w:t>Didactics</w:t>
      </w:r>
      <w:proofErr w:type="spellEnd"/>
      <w:r w:rsidRPr="00026E2A">
        <w:t xml:space="preserve">-zajęcia w </w:t>
      </w:r>
      <w:proofErr w:type="spellStart"/>
      <w:proofErr w:type="gramStart"/>
      <w:r w:rsidRPr="00026E2A">
        <w:t>j.angielskim</w:t>
      </w:r>
      <w:proofErr w:type="spellEnd"/>
      <w:proofErr w:type="gramEnd"/>
      <w:r w:rsidRPr="00026E2A">
        <w:t xml:space="preserve"> -15h</w:t>
      </w:r>
      <w:r w:rsidR="00AF3623" w:rsidRPr="00026E2A">
        <w:t>-semestr zimowy-</w:t>
      </w:r>
      <w:r w:rsidR="004F1F54" w:rsidRPr="00026E2A">
        <w:t xml:space="preserve"> dr Bartosz Hordecki</w:t>
      </w:r>
    </w:p>
    <w:p w14:paraId="33D835B8" w14:textId="77777777" w:rsidR="00FB4DF7" w:rsidRDefault="00FB4DF7" w:rsidP="00FB4DF7"/>
    <w:p w14:paraId="08919AF4" w14:textId="77777777" w:rsidR="005D6623" w:rsidRDefault="005D6623" w:rsidP="00FB4DF7">
      <w:r w:rsidRPr="005D6623">
        <w:rPr>
          <w:u w:val="single"/>
        </w:rPr>
        <w:t>*** Warsztat badacza</w:t>
      </w:r>
      <w:r w:rsidR="002D01A1">
        <w:rPr>
          <w:u w:val="single"/>
        </w:rPr>
        <w:t xml:space="preserve"> </w:t>
      </w:r>
      <w:proofErr w:type="gramStart"/>
      <w:r w:rsidR="002D01A1">
        <w:rPr>
          <w:u w:val="single"/>
        </w:rPr>
        <w:t>( zajęcia</w:t>
      </w:r>
      <w:proofErr w:type="gramEnd"/>
      <w:r w:rsidR="002D01A1">
        <w:rPr>
          <w:u w:val="single"/>
        </w:rPr>
        <w:t xml:space="preserve"> planowane w semestrze letnim)</w:t>
      </w:r>
      <w:r>
        <w:t>:</w:t>
      </w:r>
    </w:p>
    <w:p w14:paraId="54F24494" w14:textId="77777777" w:rsidR="005D6623" w:rsidRDefault="00DA4C99" w:rsidP="00AF77B6">
      <w:pPr>
        <w:pStyle w:val="Akapitzlist"/>
        <w:numPr>
          <w:ilvl w:val="0"/>
          <w:numId w:val="5"/>
        </w:numPr>
      </w:pPr>
      <w:r>
        <w:t>Warsztat badacza_</w:t>
      </w:r>
      <w:r w:rsidR="009F6ED1">
        <w:t xml:space="preserve"> Nauka,</w:t>
      </w:r>
      <w:r w:rsidR="00016929">
        <w:t xml:space="preserve"> </w:t>
      </w:r>
      <w:r w:rsidR="009F6ED1">
        <w:t>etyka, prawo autorskie- zajęcia w j.</w:t>
      </w:r>
      <w:r w:rsidR="00016929">
        <w:t xml:space="preserve"> </w:t>
      </w:r>
      <w:r w:rsidR="009F6ED1">
        <w:t>angielskim -warsztat 15h</w:t>
      </w:r>
      <w:r w:rsidR="00016929">
        <w:t>-</w:t>
      </w:r>
      <w:r w:rsidR="009F6ED1">
        <w:t xml:space="preserve"> Prof. Katarzyna </w:t>
      </w:r>
      <w:proofErr w:type="spellStart"/>
      <w:r w:rsidR="009F6ED1">
        <w:t>Klafkowska</w:t>
      </w:r>
      <w:proofErr w:type="spellEnd"/>
      <w:r w:rsidR="009F6ED1">
        <w:t>-Waśniowska- SL 2022</w:t>
      </w:r>
    </w:p>
    <w:p w14:paraId="6D3DB59C" w14:textId="77777777" w:rsidR="009F6ED1" w:rsidRDefault="009F6ED1" w:rsidP="00AF77B6">
      <w:pPr>
        <w:pStyle w:val="Akapitzlist"/>
        <w:numPr>
          <w:ilvl w:val="0"/>
          <w:numId w:val="5"/>
        </w:numPr>
      </w:pPr>
      <w:r>
        <w:t>Warsztat badacza_ Warsztaty z analizy i przekładu anglojęzycznego tekstu z zakresu nauk społecznych- warsztat 15h- Prof. Tomasz Szymczyński, dr Bartosz Hordecki- SL 2022</w:t>
      </w:r>
    </w:p>
    <w:p w14:paraId="736D0553" w14:textId="77777777" w:rsidR="009F6ED1" w:rsidRDefault="009F6ED1" w:rsidP="00AF77B6">
      <w:pPr>
        <w:pStyle w:val="Akapitzlist"/>
        <w:numPr>
          <w:ilvl w:val="0"/>
          <w:numId w:val="5"/>
        </w:numPr>
      </w:pPr>
      <w:r>
        <w:t>Warsztat badacza_ Prowadzenie badań naukowych -warsztat 15h- Prof. Sebastian Wojciechowski- SL 2022</w:t>
      </w:r>
    </w:p>
    <w:p w14:paraId="38723178" w14:textId="77777777" w:rsidR="00BB3B3D" w:rsidRPr="007B4F4D" w:rsidRDefault="00ED474E" w:rsidP="00AF77B6">
      <w:pPr>
        <w:pStyle w:val="Akapitzlist"/>
        <w:numPr>
          <w:ilvl w:val="0"/>
          <w:numId w:val="5"/>
        </w:numPr>
      </w:pPr>
      <w:r>
        <w:t>Warsztat badacza_</w:t>
      </w:r>
      <w:r w:rsidRPr="00ED474E">
        <w:rPr>
          <w:b/>
          <w:bCs/>
          <w:sz w:val="28"/>
          <w:szCs w:val="28"/>
        </w:rPr>
        <w:t xml:space="preserve"> </w:t>
      </w:r>
      <w:r w:rsidRPr="00ED474E">
        <w:rPr>
          <w:bCs/>
        </w:rPr>
        <w:t>Prawo karne w działalności naukowej i dydaktycznej</w:t>
      </w:r>
      <w:r w:rsidR="004C41F4">
        <w:rPr>
          <w:bCs/>
        </w:rPr>
        <w:t>- warsztat 15h- Prof. Joanna Długosz-Jóźwiak-SL 2022</w:t>
      </w:r>
    </w:p>
    <w:p w14:paraId="0FE0AD3A" w14:textId="77777777" w:rsidR="00AF77B6" w:rsidRDefault="00016929" w:rsidP="00FB4DF7">
      <w:pPr>
        <w:pStyle w:val="Akapitzlist"/>
        <w:numPr>
          <w:ilvl w:val="0"/>
          <w:numId w:val="5"/>
        </w:numPr>
      </w:pPr>
      <w:r>
        <w:t>Warsztat badacza_ Modele postępowań dyscyplinarnych w szkolnictwie wyższym- warsztat 15h- Prof. Barbara Janusz-Pohl-SL 2022</w:t>
      </w:r>
    </w:p>
    <w:p w14:paraId="39623B60" w14:textId="77777777" w:rsidR="00FB4DF7" w:rsidRDefault="00500862" w:rsidP="00FB4DF7">
      <w:pPr>
        <w:rPr>
          <w:u w:val="single"/>
        </w:rPr>
      </w:pPr>
      <w:r>
        <w:rPr>
          <w:u w:val="single"/>
        </w:rPr>
        <w:lastRenderedPageBreak/>
        <w:t>****</w:t>
      </w:r>
      <w:r w:rsidR="00FB4DF7" w:rsidRPr="00FB4DF7">
        <w:rPr>
          <w:u w:val="single"/>
        </w:rPr>
        <w:t>Wykłady specjalistyczne:</w:t>
      </w:r>
    </w:p>
    <w:p w14:paraId="088C9949" w14:textId="77777777" w:rsidR="00FB4DF7" w:rsidRDefault="00FB4DF7" w:rsidP="0046197C">
      <w:pPr>
        <w:pStyle w:val="Akapitzlist"/>
        <w:numPr>
          <w:ilvl w:val="0"/>
          <w:numId w:val="3"/>
        </w:numPr>
        <w:spacing w:after="0" w:line="276" w:lineRule="auto"/>
        <w:textAlignment w:val="baseline"/>
        <w:rPr>
          <w:rFonts w:eastAsia="Times New Roman" w:cstheme="minorHAnsi"/>
          <w:lang w:val="en-US"/>
        </w:rPr>
      </w:pPr>
      <w:r w:rsidRPr="00BB2D0A">
        <w:rPr>
          <w:rFonts w:eastAsia="Times New Roman" w:cstheme="minorHAnsi"/>
          <w:b/>
          <w:i/>
          <w:lang w:val="en-US"/>
        </w:rPr>
        <w:t>The Value of Ecosystem Services and Biodiversity in Urban Areas</w:t>
      </w:r>
      <w:r w:rsidRPr="007E75B6">
        <w:rPr>
          <w:rFonts w:eastAsia="Times New Roman" w:cstheme="minorHAnsi"/>
          <w:lang w:val="en-US"/>
        </w:rPr>
        <w:t xml:space="preserve"> (</w:t>
      </w:r>
      <w:proofErr w:type="spellStart"/>
      <w:r w:rsidRPr="007E75B6">
        <w:rPr>
          <w:rFonts w:eastAsia="Times New Roman" w:cstheme="minorHAnsi"/>
          <w:lang w:val="en-US"/>
        </w:rPr>
        <w:t>zajęcia</w:t>
      </w:r>
      <w:proofErr w:type="spellEnd"/>
      <w:r w:rsidRPr="007E75B6">
        <w:rPr>
          <w:rFonts w:eastAsia="Times New Roman" w:cstheme="minorHAnsi"/>
          <w:lang w:val="en-US"/>
        </w:rPr>
        <w:t xml:space="preserve"> online 15h-marzec/</w:t>
      </w:r>
      <w:proofErr w:type="spellStart"/>
      <w:r w:rsidRPr="007E75B6">
        <w:rPr>
          <w:rFonts w:eastAsia="Times New Roman" w:cstheme="minorHAnsi"/>
          <w:lang w:val="en-US"/>
        </w:rPr>
        <w:t>kwiecień</w:t>
      </w:r>
      <w:proofErr w:type="spellEnd"/>
      <w:r w:rsidRPr="007E75B6">
        <w:rPr>
          <w:rFonts w:eastAsia="Times New Roman" w:cstheme="minorHAnsi"/>
          <w:lang w:val="en-US"/>
        </w:rPr>
        <w:t xml:space="preserve"> 2022, </w:t>
      </w:r>
      <w:proofErr w:type="spellStart"/>
      <w:r w:rsidRPr="007E75B6">
        <w:rPr>
          <w:rFonts w:eastAsia="Times New Roman" w:cstheme="minorHAnsi"/>
          <w:lang w:val="en-US"/>
        </w:rPr>
        <w:t>zajęcia</w:t>
      </w:r>
      <w:proofErr w:type="spellEnd"/>
      <w:r w:rsidRPr="007E75B6">
        <w:rPr>
          <w:rFonts w:eastAsia="Times New Roman" w:cstheme="minorHAnsi"/>
          <w:lang w:val="en-US"/>
        </w:rPr>
        <w:t xml:space="preserve"> </w:t>
      </w:r>
      <w:proofErr w:type="spellStart"/>
      <w:r w:rsidRPr="007E75B6">
        <w:rPr>
          <w:rFonts w:eastAsia="Times New Roman" w:cstheme="minorHAnsi"/>
          <w:lang w:val="en-US"/>
        </w:rPr>
        <w:t>stacjonarne</w:t>
      </w:r>
      <w:proofErr w:type="spellEnd"/>
      <w:r w:rsidRPr="007E75B6">
        <w:rPr>
          <w:rFonts w:eastAsia="Times New Roman" w:cstheme="minorHAnsi"/>
          <w:lang w:val="en-US"/>
        </w:rPr>
        <w:t xml:space="preserve"> 20h-19.05-21.05.2022) Prof. Jürgen Breuste-wykł.35h</w:t>
      </w:r>
    </w:p>
    <w:p w14:paraId="14E13CF8" w14:textId="77777777" w:rsidR="008C7464" w:rsidRPr="009D6A77" w:rsidRDefault="008C7464" w:rsidP="0046197C">
      <w:pPr>
        <w:spacing w:line="276" w:lineRule="auto"/>
        <w:rPr>
          <w:rFonts w:eastAsia="Times New Roman" w:cstheme="minorHAnsi"/>
          <w:lang w:val="en-US"/>
        </w:rPr>
      </w:pPr>
    </w:p>
    <w:p w14:paraId="1FECB975" w14:textId="77777777" w:rsidR="008C7464" w:rsidRPr="000A2325" w:rsidRDefault="009D6A77" w:rsidP="0046197C">
      <w:pPr>
        <w:pStyle w:val="Akapitzlist"/>
        <w:numPr>
          <w:ilvl w:val="0"/>
          <w:numId w:val="3"/>
        </w:numPr>
        <w:spacing w:after="0" w:line="276" w:lineRule="auto"/>
        <w:textAlignment w:val="baseline"/>
        <w:rPr>
          <w:rFonts w:eastAsia="Times New Roman" w:cstheme="minorHAnsi"/>
          <w:highlight w:val="green"/>
          <w:lang w:val="en-US"/>
        </w:rPr>
      </w:pPr>
      <w:r w:rsidRPr="000B5AE9">
        <w:rPr>
          <w:rFonts w:eastAsia="Times New Roman" w:cstheme="minorHAnsi"/>
          <w:b/>
          <w:i/>
          <w:lang w:val="en-US"/>
        </w:rPr>
        <w:t>Decision-making processes in the US foreign policy</w:t>
      </w:r>
      <w:r w:rsidR="008C7464" w:rsidRPr="000B5AE9">
        <w:rPr>
          <w:rFonts w:eastAsia="Times New Roman" w:cstheme="minorHAnsi"/>
          <w:lang w:val="en-US"/>
        </w:rPr>
        <w:t>- prof. Radosław Fiedler-konwersatorium 10h</w:t>
      </w:r>
      <w:r w:rsidRPr="000B5AE9">
        <w:rPr>
          <w:rFonts w:eastAsia="Times New Roman" w:cstheme="minorHAnsi"/>
          <w:highlight w:val="green"/>
          <w:lang w:val="en-US"/>
        </w:rPr>
        <w:t>- zajęcia w semestrze zimowym</w:t>
      </w:r>
    </w:p>
    <w:p w14:paraId="57937C4B" w14:textId="77777777" w:rsidR="00FB4DF7" w:rsidRPr="000B5AE9" w:rsidRDefault="00FB4DF7" w:rsidP="0046197C">
      <w:pPr>
        <w:pStyle w:val="Akapitzlist"/>
        <w:spacing w:line="276" w:lineRule="auto"/>
        <w:rPr>
          <w:rFonts w:cstheme="minorHAnsi"/>
          <w:u w:val="single"/>
          <w:lang w:val="en-US"/>
        </w:rPr>
      </w:pPr>
    </w:p>
    <w:p w14:paraId="50142B54" w14:textId="77777777" w:rsidR="009D6A77" w:rsidRPr="000A2325" w:rsidRDefault="00FB4DF7" w:rsidP="0046197C">
      <w:pPr>
        <w:pStyle w:val="Akapitzlist"/>
        <w:numPr>
          <w:ilvl w:val="0"/>
          <w:numId w:val="3"/>
        </w:numPr>
        <w:spacing w:line="276" w:lineRule="auto"/>
        <w:rPr>
          <w:rFonts w:cstheme="minorHAnsi"/>
          <w:highlight w:val="green"/>
          <w:u w:val="single"/>
        </w:rPr>
      </w:pPr>
      <w:r w:rsidRPr="009D6A77">
        <w:rPr>
          <w:rFonts w:eastAsia="Times New Roman" w:cstheme="minorHAnsi"/>
          <w:b/>
          <w:i/>
          <w:lang w:val="en-US"/>
        </w:rPr>
        <w:t>City and contemporary challenges</w:t>
      </w:r>
      <w:r w:rsidRPr="009D6A77">
        <w:rPr>
          <w:rFonts w:eastAsia="Times New Roman" w:cstheme="minorHAnsi"/>
          <w:lang w:val="en-US"/>
        </w:rPr>
        <w:t xml:space="preserve">- </w:t>
      </w:r>
      <w:r w:rsidRPr="009D6A77">
        <w:rPr>
          <w:rFonts w:eastAsia="Times New Roman" w:cstheme="minorHAnsi"/>
        </w:rPr>
        <w:t xml:space="preserve">prof. Adam </w:t>
      </w:r>
      <w:proofErr w:type="spellStart"/>
      <w:r w:rsidRPr="009D6A77">
        <w:rPr>
          <w:rFonts w:eastAsia="Times New Roman" w:cstheme="minorHAnsi"/>
        </w:rPr>
        <w:t>Radzimski</w:t>
      </w:r>
      <w:proofErr w:type="spellEnd"/>
      <w:r w:rsidRPr="009D6A77">
        <w:rPr>
          <w:rFonts w:eastAsia="Times New Roman" w:cstheme="minorHAnsi"/>
          <w:lang w:val="en-US"/>
        </w:rPr>
        <w:t> –</w:t>
      </w:r>
      <w:r w:rsidRPr="009D6A77">
        <w:rPr>
          <w:rFonts w:eastAsia="Times New Roman" w:cstheme="minorHAnsi"/>
        </w:rPr>
        <w:t xml:space="preserve"> konwersatorium 10h</w:t>
      </w:r>
      <w:r w:rsidR="00750434" w:rsidRPr="009D6A77">
        <w:rPr>
          <w:rFonts w:eastAsia="Times New Roman" w:cstheme="minorHAnsi"/>
        </w:rPr>
        <w:t xml:space="preserve">- </w:t>
      </w:r>
      <w:r w:rsidR="00750434" w:rsidRPr="000A2325">
        <w:rPr>
          <w:rFonts w:eastAsia="Times New Roman" w:cstheme="minorHAnsi"/>
          <w:highlight w:val="green"/>
        </w:rPr>
        <w:t>zajęcia w semestrze zimowym</w:t>
      </w:r>
    </w:p>
    <w:p w14:paraId="30CF0670" w14:textId="77777777" w:rsidR="009D6A77" w:rsidRPr="009D6A77" w:rsidRDefault="009D6A77" w:rsidP="0046197C">
      <w:pPr>
        <w:pStyle w:val="Akapitzlist"/>
        <w:spacing w:line="276" w:lineRule="auto"/>
        <w:rPr>
          <w:rFonts w:cstheme="minorHAnsi"/>
          <w:u w:val="single"/>
        </w:rPr>
      </w:pPr>
    </w:p>
    <w:p w14:paraId="1136D720" w14:textId="77777777" w:rsidR="00FB4DF7" w:rsidRPr="000A2325" w:rsidRDefault="00FB4DF7" w:rsidP="0046197C">
      <w:pPr>
        <w:pStyle w:val="Akapitzlist"/>
        <w:numPr>
          <w:ilvl w:val="0"/>
          <w:numId w:val="3"/>
        </w:numPr>
        <w:spacing w:line="276" w:lineRule="auto"/>
        <w:rPr>
          <w:rFonts w:cstheme="minorHAnsi"/>
          <w:highlight w:val="green"/>
          <w:u w:val="single"/>
        </w:rPr>
      </w:pPr>
      <w:r w:rsidRPr="009D6A77">
        <w:rPr>
          <w:rFonts w:eastAsia="Times New Roman" w:cstheme="minorHAnsi"/>
          <w:b/>
          <w:i/>
          <w:lang w:val="en-US"/>
        </w:rPr>
        <w:t>Critical Discourses on Social Theories</w:t>
      </w:r>
      <w:r w:rsidRPr="009D6A77">
        <w:rPr>
          <w:rFonts w:eastAsia="Times New Roman" w:cstheme="minorHAnsi"/>
          <w:lang w:val="en-US"/>
        </w:rPr>
        <w:t xml:space="preserve">- </w:t>
      </w:r>
      <w:r w:rsidRPr="009D6A77">
        <w:rPr>
          <w:rFonts w:eastAsia="Times New Roman" w:cstheme="minorHAnsi"/>
        </w:rPr>
        <w:t>prof. Joanna Rak- warsztat 20h</w:t>
      </w:r>
      <w:r w:rsidR="00220F3D" w:rsidRPr="009D6A77">
        <w:rPr>
          <w:rFonts w:eastAsia="Times New Roman" w:cstheme="minorHAnsi"/>
        </w:rPr>
        <w:t xml:space="preserve">- </w:t>
      </w:r>
      <w:r w:rsidR="009D6A77" w:rsidRPr="000A2325">
        <w:rPr>
          <w:rFonts w:eastAsia="Times New Roman" w:cstheme="minorHAnsi"/>
          <w:highlight w:val="green"/>
        </w:rPr>
        <w:t xml:space="preserve">zajęcia w </w:t>
      </w:r>
      <w:r w:rsidR="00220F3D" w:rsidRPr="000A2325">
        <w:rPr>
          <w:rFonts w:eastAsia="Times New Roman" w:cstheme="minorHAnsi"/>
          <w:highlight w:val="green"/>
        </w:rPr>
        <w:t>semestr</w:t>
      </w:r>
      <w:r w:rsidR="009D6A77" w:rsidRPr="000A2325">
        <w:rPr>
          <w:rFonts w:eastAsia="Times New Roman" w:cstheme="minorHAnsi"/>
          <w:highlight w:val="green"/>
        </w:rPr>
        <w:t>ze</w:t>
      </w:r>
      <w:r w:rsidR="00220F3D" w:rsidRPr="000A2325">
        <w:rPr>
          <w:rFonts w:eastAsia="Times New Roman" w:cstheme="minorHAnsi"/>
          <w:highlight w:val="green"/>
        </w:rPr>
        <w:t xml:space="preserve"> zimowy</w:t>
      </w:r>
      <w:r w:rsidR="009D6A77" w:rsidRPr="000A2325">
        <w:rPr>
          <w:rFonts w:eastAsia="Times New Roman" w:cstheme="minorHAnsi"/>
          <w:highlight w:val="green"/>
        </w:rPr>
        <w:t>m</w:t>
      </w:r>
    </w:p>
    <w:p w14:paraId="7FE79155" w14:textId="77777777" w:rsidR="00892B66" w:rsidRPr="007E75B6" w:rsidRDefault="00892B66" w:rsidP="0046197C">
      <w:pPr>
        <w:pStyle w:val="Akapitzlist"/>
        <w:spacing w:line="276" w:lineRule="auto"/>
        <w:rPr>
          <w:rFonts w:cstheme="minorHAnsi"/>
          <w:u w:val="single"/>
        </w:rPr>
      </w:pPr>
    </w:p>
    <w:p w14:paraId="71BF583F" w14:textId="77777777" w:rsidR="00892B66" w:rsidRPr="000B5AE9" w:rsidRDefault="00892B66" w:rsidP="0046197C">
      <w:pPr>
        <w:pStyle w:val="Akapitzlist"/>
        <w:numPr>
          <w:ilvl w:val="0"/>
          <w:numId w:val="3"/>
        </w:numPr>
        <w:spacing w:line="276" w:lineRule="auto"/>
        <w:rPr>
          <w:rFonts w:cstheme="minorHAnsi"/>
          <w:u w:val="single"/>
          <w:lang w:val="en-US"/>
        </w:rPr>
      </w:pPr>
      <w:r w:rsidRPr="000B5AE9">
        <w:rPr>
          <w:rFonts w:eastAsia="Times New Roman" w:cstheme="minorHAnsi"/>
          <w:b/>
          <w:i/>
          <w:lang w:val="en-US"/>
        </w:rPr>
        <w:t>Institutional theory in social sciences</w:t>
      </w:r>
      <w:r w:rsidRPr="000B5AE9">
        <w:rPr>
          <w:rFonts w:eastAsia="Times New Roman" w:cstheme="minorHAnsi"/>
          <w:lang w:val="en-US"/>
        </w:rPr>
        <w:t>- prof. Robert Kudłak- wykład 20h</w:t>
      </w:r>
      <w:r w:rsidR="00776156" w:rsidRPr="000B5AE9">
        <w:rPr>
          <w:rFonts w:eastAsia="Times New Roman" w:cstheme="minorHAnsi"/>
          <w:lang w:val="en-US"/>
        </w:rPr>
        <w:t>- zajęcia w semestrze letnim</w:t>
      </w:r>
    </w:p>
    <w:p w14:paraId="54A95828" w14:textId="77777777" w:rsidR="00892B66" w:rsidRPr="000B5AE9" w:rsidRDefault="00892B66" w:rsidP="0046197C">
      <w:pPr>
        <w:pStyle w:val="Akapitzlist"/>
        <w:spacing w:line="276" w:lineRule="auto"/>
        <w:rPr>
          <w:rFonts w:cstheme="minorHAnsi"/>
          <w:u w:val="single"/>
          <w:lang w:val="en-US"/>
        </w:rPr>
      </w:pPr>
    </w:p>
    <w:p w14:paraId="7FA7C654" w14:textId="77777777" w:rsidR="00892B66" w:rsidRPr="0042234D" w:rsidRDefault="00C9196C" w:rsidP="0046197C">
      <w:pPr>
        <w:pStyle w:val="Akapitzlist"/>
        <w:numPr>
          <w:ilvl w:val="0"/>
          <w:numId w:val="3"/>
        </w:numPr>
        <w:spacing w:line="276" w:lineRule="auto"/>
        <w:rPr>
          <w:rFonts w:cstheme="minorHAnsi"/>
          <w:u w:val="single"/>
        </w:rPr>
      </w:pPr>
      <w:r w:rsidRPr="0042234D">
        <w:rPr>
          <w:rFonts w:cstheme="minorHAnsi"/>
          <w:b/>
          <w:i/>
        </w:rPr>
        <w:t>Procesy migracyjne w Europie</w:t>
      </w:r>
      <w:r w:rsidRPr="0042234D">
        <w:rPr>
          <w:rFonts w:cstheme="minorHAnsi"/>
          <w:i/>
        </w:rPr>
        <w:t>-</w:t>
      </w:r>
      <w:r w:rsidRPr="0042234D">
        <w:rPr>
          <w:rFonts w:cstheme="minorHAnsi"/>
        </w:rPr>
        <w:t xml:space="preserve"> Prof. Anita Adamczyk-wykład 20h</w:t>
      </w:r>
      <w:r w:rsidR="0042234D">
        <w:rPr>
          <w:rFonts w:cstheme="minorHAnsi"/>
        </w:rPr>
        <w:t xml:space="preserve">- </w:t>
      </w:r>
      <w:r w:rsidR="00836AA7">
        <w:rPr>
          <w:rFonts w:cstheme="minorHAnsi"/>
        </w:rPr>
        <w:t>zajęcia w semestrze letnim</w:t>
      </w:r>
    </w:p>
    <w:p w14:paraId="62706F83" w14:textId="77777777" w:rsidR="00C9196C" w:rsidRPr="00D967EE" w:rsidRDefault="00C9196C" w:rsidP="0046197C">
      <w:pPr>
        <w:pStyle w:val="Akapitzlist"/>
        <w:spacing w:line="276" w:lineRule="auto"/>
        <w:rPr>
          <w:rFonts w:cstheme="minorHAnsi"/>
          <w:highlight w:val="yellow"/>
          <w:u w:val="single"/>
        </w:rPr>
      </w:pPr>
    </w:p>
    <w:p w14:paraId="0E72DD1E" w14:textId="77777777" w:rsidR="0046197C" w:rsidRDefault="005B0198" w:rsidP="0046197C">
      <w:pPr>
        <w:pStyle w:val="Akapitzlist"/>
        <w:numPr>
          <w:ilvl w:val="0"/>
          <w:numId w:val="3"/>
        </w:numPr>
        <w:tabs>
          <w:tab w:val="left" w:pos="1003"/>
        </w:tabs>
        <w:spacing w:line="276" w:lineRule="auto"/>
        <w:rPr>
          <w:rFonts w:cstheme="minorHAnsi"/>
        </w:rPr>
      </w:pPr>
      <w:r w:rsidRPr="0006510B">
        <w:rPr>
          <w:rFonts w:cstheme="minorHAnsi"/>
          <w:b/>
          <w:i/>
        </w:rPr>
        <w:t>Narracyjny wywiad badawczy w naukach społecznych okiem psychologa</w:t>
      </w:r>
      <w:r w:rsidRPr="0006510B">
        <w:rPr>
          <w:rFonts w:cstheme="minorHAnsi"/>
        </w:rPr>
        <w:t>- Prof. Emilia Soroko- warsztat 15h</w:t>
      </w:r>
      <w:r w:rsidR="00D31E27" w:rsidRPr="0006510B">
        <w:rPr>
          <w:rFonts w:cstheme="minorHAnsi"/>
        </w:rPr>
        <w:t>-</w:t>
      </w:r>
      <w:r w:rsidR="00D31E27" w:rsidRPr="000A2325">
        <w:rPr>
          <w:rFonts w:cstheme="minorHAnsi"/>
          <w:highlight w:val="green"/>
        </w:rPr>
        <w:t>zajęcia w semestrze zimowy</w:t>
      </w:r>
      <w:r w:rsidR="0046197C" w:rsidRPr="000A2325">
        <w:rPr>
          <w:rFonts w:cstheme="minorHAnsi"/>
          <w:highlight w:val="green"/>
        </w:rPr>
        <w:t>m</w:t>
      </w:r>
    </w:p>
    <w:p w14:paraId="67998A48" w14:textId="77777777" w:rsidR="0046197C" w:rsidRPr="0046197C" w:rsidRDefault="0046197C" w:rsidP="0046197C">
      <w:pPr>
        <w:tabs>
          <w:tab w:val="left" w:pos="1003"/>
        </w:tabs>
        <w:spacing w:line="276" w:lineRule="auto"/>
        <w:rPr>
          <w:rFonts w:cstheme="minorHAnsi"/>
        </w:rPr>
      </w:pPr>
    </w:p>
    <w:p w14:paraId="085AE9D1" w14:textId="77777777" w:rsidR="0046197C" w:rsidRPr="000A2325" w:rsidRDefault="00935F27" w:rsidP="0046197C">
      <w:pPr>
        <w:pStyle w:val="Akapitzlist"/>
        <w:numPr>
          <w:ilvl w:val="0"/>
          <w:numId w:val="3"/>
        </w:numPr>
        <w:spacing w:line="276" w:lineRule="auto"/>
        <w:rPr>
          <w:rFonts w:cstheme="minorHAnsi"/>
          <w:b/>
          <w:highlight w:val="green"/>
          <w:u w:val="single"/>
        </w:rPr>
      </w:pPr>
      <w:r w:rsidRPr="007E4049">
        <w:rPr>
          <w:rFonts w:cstheme="minorHAnsi"/>
          <w:b/>
          <w:i/>
        </w:rPr>
        <w:t>Praktyka wystąpień publicznych</w:t>
      </w:r>
      <w:r w:rsidRPr="0046197C">
        <w:rPr>
          <w:rFonts w:cstheme="minorHAnsi"/>
        </w:rPr>
        <w:t xml:space="preserve">- Prof. Hanna </w:t>
      </w:r>
      <w:proofErr w:type="spellStart"/>
      <w:r w:rsidRPr="0046197C">
        <w:rPr>
          <w:rFonts w:cstheme="minorHAnsi"/>
        </w:rPr>
        <w:t>Mamzer</w:t>
      </w:r>
      <w:proofErr w:type="spellEnd"/>
      <w:proofErr w:type="gramStart"/>
      <w:r w:rsidRPr="007E4049">
        <w:rPr>
          <w:rFonts w:cstheme="minorHAnsi"/>
        </w:rPr>
        <w:t xml:space="preserve">-  </w:t>
      </w:r>
      <w:r w:rsidR="007E4049" w:rsidRPr="007E4049">
        <w:rPr>
          <w:rFonts w:cstheme="minorHAnsi"/>
        </w:rPr>
        <w:t>15</w:t>
      </w:r>
      <w:proofErr w:type="gramEnd"/>
      <w:r w:rsidRPr="007E4049">
        <w:rPr>
          <w:rFonts w:cstheme="minorHAnsi"/>
        </w:rPr>
        <w:t>h</w:t>
      </w:r>
      <w:r w:rsidR="00874BD2" w:rsidRPr="007E4049">
        <w:rPr>
          <w:rFonts w:cstheme="minorHAnsi"/>
        </w:rPr>
        <w:t xml:space="preserve">- wykład interaktywny z elementami seminarium- </w:t>
      </w:r>
      <w:r w:rsidR="007E4049" w:rsidRPr="000A2325">
        <w:rPr>
          <w:rFonts w:cstheme="minorHAnsi"/>
          <w:highlight w:val="green"/>
        </w:rPr>
        <w:t>zajęcia w semestrze zimowym</w:t>
      </w:r>
    </w:p>
    <w:p w14:paraId="22C89B7E" w14:textId="77777777" w:rsidR="0046197C" w:rsidRPr="0046197C" w:rsidRDefault="0046197C" w:rsidP="0046197C">
      <w:pPr>
        <w:pStyle w:val="Akapitzlist"/>
        <w:rPr>
          <w:rFonts w:cstheme="minorHAnsi"/>
          <w:b/>
          <w:u w:val="single"/>
        </w:rPr>
      </w:pPr>
    </w:p>
    <w:p w14:paraId="0501FCD4" w14:textId="77777777" w:rsidR="0046197C" w:rsidRPr="0046197C" w:rsidRDefault="0046197C" w:rsidP="0046197C">
      <w:pPr>
        <w:pStyle w:val="Akapitzlist"/>
        <w:spacing w:line="276" w:lineRule="auto"/>
        <w:rPr>
          <w:rFonts w:cstheme="minorHAnsi"/>
          <w:b/>
          <w:u w:val="single"/>
        </w:rPr>
      </w:pPr>
    </w:p>
    <w:p w14:paraId="384D1281" w14:textId="77777777" w:rsidR="00935F27" w:rsidRPr="0046197C" w:rsidRDefault="00935F27" w:rsidP="0046197C">
      <w:pPr>
        <w:pStyle w:val="Akapitzlist"/>
        <w:numPr>
          <w:ilvl w:val="0"/>
          <w:numId w:val="3"/>
        </w:numPr>
        <w:spacing w:line="276" w:lineRule="auto"/>
        <w:rPr>
          <w:rFonts w:cstheme="minorHAnsi"/>
          <w:b/>
          <w:u w:val="single"/>
        </w:rPr>
      </w:pPr>
      <w:r w:rsidRPr="007E4049">
        <w:rPr>
          <w:rFonts w:cstheme="minorHAnsi"/>
          <w:b/>
          <w:i/>
        </w:rPr>
        <w:t>Socjologia przedsiębiorczości</w:t>
      </w:r>
      <w:r w:rsidRPr="007E4049">
        <w:rPr>
          <w:rFonts w:cstheme="minorHAnsi"/>
          <w:b/>
        </w:rPr>
        <w:t xml:space="preserve">- </w:t>
      </w:r>
      <w:r w:rsidRPr="0046197C">
        <w:rPr>
          <w:rFonts w:cstheme="minorHAnsi"/>
        </w:rPr>
        <w:t xml:space="preserve">Prof. Przemysław </w:t>
      </w:r>
      <w:proofErr w:type="spellStart"/>
      <w:r w:rsidRPr="0046197C">
        <w:rPr>
          <w:rFonts w:cstheme="minorHAnsi"/>
        </w:rPr>
        <w:t>Wechta</w:t>
      </w:r>
      <w:proofErr w:type="spellEnd"/>
      <w:r w:rsidRPr="0046197C">
        <w:rPr>
          <w:rFonts w:cstheme="minorHAnsi"/>
        </w:rPr>
        <w:t>- wykład 10h</w:t>
      </w:r>
      <w:r w:rsidR="0027101A" w:rsidRPr="0046197C">
        <w:rPr>
          <w:rFonts w:cstheme="minorHAnsi"/>
        </w:rPr>
        <w:t>- zajęcia w semestrze letnim</w:t>
      </w:r>
    </w:p>
    <w:p w14:paraId="7FCBAF42" w14:textId="77777777" w:rsidR="0046197C" w:rsidRPr="007E4049" w:rsidRDefault="0046197C" w:rsidP="0046197C">
      <w:pPr>
        <w:pStyle w:val="Akapitzlist"/>
        <w:spacing w:line="276" w:lineRule="auto"/>
        <w:rPr>
          <w:rFonts w:cstheme="minorHAnsi"/>
          <w:b/>
          <w:u w:val="single"/>
        </w:rPr>
      </w:pPr>
    </w:p>
    <w:p w14:paraId="440F735C" w14:textId="77777777" w:rsidR="00BD23FC" w:rsidRPr="0046197C" w:rsidRDefault="00BD23FC" w:rsidP="0046197C">
      <w:pPr>
        <w:pStyle w:val="Akapitzlist"/>
        <w:numPr>
          <w:ilvl w:val="0"/>
          <w:numId w:val="3"/>
        </w:numPr>
        <w:spacing w:line="276" w:lineRule="auto"/>
        <w:rPr>
          <w:rFonts w:cstheme="minorHAnsi"/>
          <w:b/>
        </w:rPr>
      </w:pPr>
      <w:r w:rsidRPr="00BF4F2F">
        <w:rPr>
          <w:rFonts w:cstheme="minorHAnsi"/>
          <w:b/>
          <w:i/>
        </w:rPr>
        <w:t>Współczesne problemy, nurty i kierunki w kryminologii</w:t>
      </w:r>
      <w:r w:rsidR="008D03F8" w:rsidRPr="0046197C">
        <w:rPr>
          <w:rFonts w:cstheme="minorHAnsi"/>
        </w:rPr>
        <w:t>- Prof. Piotr Stępniak- wykład 15h</w:t>
      </w:r>
      <w:r w:rsidR="00BF4F2F" w:rsidRPr="0046197C">
        <w:rPr>
          <w:rFonts w:cstheme="minorHAnsi"/>
        </w:rPr>
        <w:t>- zajęcia w semestrze letnim</w:t>
      </w:r>
    </w:p>
    <w:p w14:paraId="1FC957FB" w14:textId="77777777" w:rsidR="0046197C" w:rsidRPr="0046197C" w:rsidRDefault="0046197C" w:rsidP="0046197C">
      <w:pPr>
        <w:spacing w:line="276" w:lineRule="auto"/>
        <w:rPr>
          <w:rFonts w:cstheme="minorHAnsi"/>
          <w:b/>
        </w:rPr>
      </w:pPr>
    </w:p>
    <w:p w14:paraId="0A40FD92" w14:textId="77777777" w:rsidR="008D03F8" w:rsidRDefault="008D03F8" w:rsidP="0046197C">
      <w:pPr>
        <w:pStyle w:val="Akapitzlist"/>
        <w:numPr>
          <w:ilvl w:val="0"/>
          <w:numId w:val="3"/>
        </w:numPr>
        <w:spacing w:line="276" w:lineRule="auto"/>
        <w:rPr>
          <w:rFonts w:cstheme="minorHAnsi"/>
        </w:rPr>
      </w:pPr>
      <w:r w:rsidRPr="0046197C">
        <w:rPr>
          <w:rFonts w:cstheme="minorHAnsi"/>
          <w:b/>
          <w:i/>
        </w:rPr>
        <w:t>Media cyfrowe w praktyce akademickiej</w:t>
      </w:r>
      <w:r w:rsidRPr="001065FA">
        <w:rPr>
          <w:rFonts w:cstheme="minorHAnsi"/>
        </w:rPr>
        <w:t>- Prof. Natalia Walter- laboratorium 10h</w:t>
      </w:r>
      <w:r w:rsidR="001065FA">
        <w:rPr>
          <w:rFonts w:cstheme="minorHAnsi"/>
        </w:rPr>
        <w:t>- zajęcia w semestrze letnim</w:t>
      </w:r>
    </w:p>
    <w:p w14:paraId="7A4C8527" w14:textId="77777777" w:rsidR="0046197C" w:rsidRPr="0046197C" w:rsidRDefault="0046197C" w:rsidP="0046197C">
      <w:pPr>
        <w:pStyle w:val="Akapitzlist"/>
        <w:rPr>
          <w:rFonts w:cstheme="minorHAnsi"/>
        </w:rPr>
      </w:pPr>
    </w:p>
    <w:p w14:paraId="649D356F" w14:textId="77777777" w:rsidR="0046197C" w:rsidRPr="001065FA" w:rsidRDefault="0046197C" w:rsidP="0046197C">
      <w:pPr>
        <w:pStyle w:val="Akapitzlist"/>
        <w:spacing w:line="276" w:lineRule="auto"/>
        <w:rPr>
          <w:rFonts w:cstheme="minorHAnsi"/>
        </w:rPr>
      </w:pPr>
    </w:p>
    <w:p w14:paraId="7E17BE5C" w14:textId="77777777" w:rsidR="00D57360" w:rsidRPr="000A2325" w:rsidRDefault="00D57360" w:rsidP="0046197C">
      <w:pPr>
        <w:pStyle w:val="Akapitzlist"/>
        <w:numPr>
          <w:ilvl w:val="0"/>
          <w:numId w:val="3"/>
        </w:numPr>
        <w:spacing w:line="276" w:lineRule="auto"/>
        <w:rPr>
          <w:rFonts w:cstheme="minorHAnsi"/>
          <w:highlight w:val="green"/>
        </w:rPr>
      </w:pPr>
      <w:r w:rsidRPr="0046197C">
        <w:rPr>
          <w:rFonts w:cstheme="minorHAnsi"/>
          <w:b/>
          <w:i/>
        </w:rPr>
        <w:lastRenderedPageBreak/>
        <w:t>Filozofia nauk społecznych</w:t>
      </w:r>
      <w:r w:rsidRPr="0046197C">
        <w:rPr>
          <w:rFonts w:cstheme="minorHAnsi"/>
        </w:rPr>
        <w:t>- Prof. Andrzej Gałganek- wykład 15h</w:t>
      </w:r>
      <w:r w:rsidR="00135482" w:rsidRPr="0046197C">
        <w:rPr>
          <w:rFonts w:cstheme="minorHAnsi"/>
        </w:rPr>
        <w:t xml:space="preserve">- </w:t>
      </w:r>
      <w:r w:rsidR="00135482" w:rsidRPr="000A2325">
        <w:rPr>
          <w:rFonts w:cstheme="minorHAnsi"/>
          <w:highlight w:val="green"/>
        </w:rPr>
        <w:t>zajęcia w semestrze zimowym</w:t>
      </w:r>
    </w:p>
    <w:p w14:paraId="6FEEC3DC" w14:textId="77777777" w:rsidR="0046197C" w:rsidRPr="0046197C" w:rsidRDefault="0046197C" w:rsidP="0046197C">
      <w:pPr>
        <w:pStyle w:val="Akapitzlist"/>
        <w:spacing w:line="276" w:lineRule="auto"/>
        <w:ind w:left="502"/>
        <w:rPr>
          <w:rFonts w:cstheme="minorHAnsi"/>
        </w:rPr>
      </w:pPr>
    </w:p>
    <w:p w14:paraId="35DCB340" w14:textId="77777777" w:rsidR="0046197C" w:rsidRPr="000A2325" w:rsidRDefault="00D57360" w:rsidP="00ED57AE">
      <w:pPr>
        <w:pStyle w:val="Akapitzlist"/>
        <w:numPr>
          <w:ilvl w:val="0"/>
          <w:numId w:val="3"/>
        </w:numPr>
        <w:spacing w:line="276" w:lineRule="auto"/>
        <w:rPr>
          <w:rFonts w:cstheme="minorHAnsi"/>
          <w:highlight w:val="green"/>
        </w:rPr>
      </w:pPr>
      <w:r w:rsidRPr="0046197C">
        <w:rPr>
          <w:rFonts w:cstheme="minorHAnsi"/>
          <w:b/>
          <w:i/>
        </w:rPr>
        <w:t xml:space="preserve">Pedagogika </w:t>
      </w:r>
      <w:proofErr w:type="spellStart"/>
      <w:r w:rsidRPr="0046197C">
        <w:rPr>
          <w:rFonts w:cstheme="minorHAnsi"/>
          <w:b/>
          <w:i/>
        </w:rPr>
        <w:t>kognitywistyczna</w:t>
      </w:r>
      <w:proofErr w:type="spellEnd"/>
      <w:r w:rsidRPr="0046197C">
        <w:rPr>
          <w:rFonts w:cstheme="minorHAnsi"/>
          <w:b/>
        </w:rPr>
        <w:t xml:space="preserve">- </w:t>
      </w:r>
      <w:r w:rsidRPr="0046197C">
        <w:rPr>
          <w:rFonts w:cstheme="minorHAnsi"/>
        </w:rPr>
        <w:t xml:space="preserve">Prof. Michał </w:t>
      </w:r>
      <w:proofErr w:type="spellStart"/>
      <w:r w:rsidRPr="0046197C">
        <w:rPr>
          <w:rFonts w:cstheme="minorHAnsi"/>
        </w:rPr>
        <w:t>Klichowski</w:t>
      </w:r>
      <w:proofErr w:type="spellEnd"/>
      <w:r w:rsidRPr="0046197C">
        <w:rPr>
          <w:rFonts w:cstheme="minorHAnsi"/>
        </w:rPr>
        <w:t>- konwersatorium 15h</w:t>
      </w:r>
      <w:r w:rsidR="008C3686" w:rsidRPr="0046197C">
        <w:rPr>
          <w:rFonts w:cstheme="minorHAnsi"/>
        </w:rPr>
        <w:t xml:space="preserve">- </w:t>
      </w:r>
      <w:r w:rsidR="008C3686" w:rsidRPr="000A2325">
        <w:rPr>
          <w:rFonts w:cstheme="minorHAnsi"/>
          <w:highlight w:val="green"/>
        </w:rPr>
        <w:t>zajęcia w semestrze zimowym</w:t>
      </w:r>
    </w:p>
    <w:p w14:paraId="6ED5807A" w14:textId="77777777" w:rsidR="0046197C" w:rsidRPr="0046197C" w:rsidRDefault="0046197C" w:rsidP="0046197C">
      <w:pPr>
        <w:pStyle w:val="Akapitzlist"/>
        <w:rPr>
          <w:rFonts w:cstheme="minorHAnsi"/>
        </w:rPr>
      </w:pPr>
    </w:p>
    <w:p w14:paraId="0FAECD8C" w14:textId="77777777" w:rsidR="0046197C" w:rsidRDefault="0046197C" w:rsidP="0046197C">
      <w:pPr>
        <w:pStyle w:val="Akapitzlist"/>
        <w:spacing w:line="276" w:lineRule="auto"/>
        <w:ind w:left="502"/>
        <w:rPr>
          <w:rFonts w:cstheme="minorHAnsi"/>
        </w:rPr>
      </w:pPr>
    </w:p>
    <w:p w14:paraId="401025D6" w14:textId="77777777" w:rsidR="0053756F" w:rsidRDefault="0047366B" w:rsidP="00ED57AE">
      <w:pPr>
        <w:pStyle w:val="Akapitzlist"/>
        <w:numPr>
          <w:ilvl w:val="0"/>
          <w:numId w:val="3"/>
        </w:numPr>
        <w:spacing w:line="276" w:lineRule="auto"/>
        <w:rPr>
          <w:rFonts w:cstheme="minorHAnsi"/>
        </w:rPr>
      </w:pPr>
      <w:r w:rsidRPr="0046197C">
        <w:rPr>
          <w:rFonts w:cstheme="minorHAnsi"/>
          <w:b/>
          <w:i/>
        </w:rPr>
        <w:t>Zastosowanie badań jakościowych w dyscyplinie pedagogika w zakresie nauk społecznych</w:t>
      </w:r>
      <w:r w:rsidRPr="0046197C">
        <w:rPr>
          <w:rFonts w:cstheme="minorHAnsi"/>
        </w:rPr>
        <w:t xml:space="preserve">- Prof. Agnieszka </w:t>
      </w:r>
      <w:proofErr w:type="spellStart"/>
      <w:r w:rsidRPr="0046197C">
        <w:rPr>
          <w:rFonts w:cstheme="minorHAnsi"/>
        </w:rPr>
        <w:t>Gromkowska</w:t>
      </w:r>
      <w:proofErr w:type="spellEnd"/>
      <w:r w:rsidRPr="0046197C">
        <w:rPr>
          <w:rFonts w:cstheme="minorHAnsi"/>
        </w:rPr>
        <w:t xml:space="preserve">-Melosik, Prof. Waldemar </w:t>
      </w:r>
      <w:proofErr w:type="spellStart"/>
      <w:r w:rsidRPr="0046197C">
        <w:rPr>
          <w:rFonts w:cstheme="minorHAnsi"/>
        </w:rPr>
        <w:t>Segiet</w:t>
      </w:r>
      <w:proofErr w:type="spellEnd"/>
      <w:r w:rsidRPr="0046197C">
        <w:rPr>
          <w:rFonts w:cstheme="minorHAnsi"/>
        </w:rPr>
        <w:t>- wykład 15h</w:t>
      </w:r>
      <w:r w:rsidR="00B025A3" w:rsidRPr="0046197C">
        <w:rPr>
          <w:rFonts w:cstheme="minorHAnsi"/>
        </w:rPr>
        <w:t>- zajęcia w semestrze letnim</w:t>
      </w:r>
    </w:p>
    <w:p w14:paraId="46886280" w14:textId="77777777" w:rsidR="0046197C" w:rsidRPr="0046197C" w:rsidRDefault="0046197C" w:rsidP="0046197C">
      <w:pPr>
        <w:pStyle w:val="Akapitzlist"/>
        <w:spacing w:line="276" w:lineRule="auto"/>
        <w:ind w:left="502"/>
        <w:rPr>
          <w:rFonts w:cstheme="minorHAnsi"/>
        </w:rPr>
      </w:pPr>
    </w:p>
    <w:p w14:paraId="7937A795" w14:textId="77777777" w:rsidR="00FB4DF7" w:rsidRDefault="00CC0852" w:rsidP="0046197C">
      <w:pPr>
        <w:pStyle w:val="Akapitzlist"/>
        <w:numPr>
          <w:ilvl w:val="0"/>
          <w:numId w:val="3"/>
        </w:numPr>
        <w:spacing w:line="276" w:lineRule="auto"/>
        <w:rPr>
          <w:rFonts w:cstheme="minorHAnsi"/>
        </w:rPr>
      </w:pPr>
      <w:r w:rsidRPr="002C3565">
        <w:rPr>
          <w:rFonts w:cstheme="minorHAnsi"/>
          <w:b/>
          <w:i/>
        </w:rPr>
        <w:t>Zasady planowania zintegrowanego w perspektywie uwarunkowań przyrodniczych, społecznych i ekonomicznych</w:t>
      </w:r>
      <w:r w:rsidR="00860DEF" w:rsidRPr="002C3565">
        <w:rPr>
          <w:rFonts w:cstheme="minorHAnsi"/>
          <w:i/>
        </w:rPr>
        <w:t xml:space="preserve"> </w:t>
      </w:r>
      <w:r w:rsidRPr="002C3565">
        <w:rPr>
          <w:rFonts w:cstheme="minorHAnsi"/>
        </w:rPr>
        <w:t>-Prof.</w:t>
      </w:r>
      <w:r w:rsidR="00A8012D" w:rsidRPr="002C3565">
        <w:rPr>
          <w:rFonts w:cstheme="minorHAnsi"/>
        </w:rPr>
        <w:t xml:space="preserve"> </w:t>
      </w:r>
      <w:r w:rsidRPr="002C3565">
        <w:rPr>
          <w:rFonts w:cstheme="minorHAnsi"/>
        </w:rPr>
        <w:t xml:space="preserve">Paweł </w:t>
      </w:r>
      <w:proofErr w:type="spellStart"/>
      <w:r w:rsidRPr="002C3565">
        <w:rPr>
          <w:rFonts w:cstheme="minorHAnsi"/>
        </w:rPr>
        <w:t>Churski</w:t>
      </w:r>
      <w:proofErr w:type="spellEnd"/>
      <w:r w:rsidRPr="002C3565">
        <w:rPr>
          <w:rFonts w:cstheme="minorHAnsi"/>
        </w:rPr>
        <w:t>-konwersatorium 15h</w:t>
      </w:r>
      <w:r w:rsidR="00A739BA" w:rsidRPr="002C3565">
        <w:rPr>
          <w:rFonts w:cstheme="minorHAnsi"/>
        </w:rPr>
        <w:t>- zajęcia w semestrze letnim</w:t>
      </w:r>
    </w:p>
    <w:p w14:paraId="6724EC39" w14:textId="77777777" w:rsidR="0046197C" w:rsidRPr="0046197C" w:rsidRDefault="0046197C" w:rsidP="0046197C">
      <w:pPr>
        <w:pStyle w:val="Akapitzlist"/>
        <w:rPr>
          <w:rFonts w:cstheme="minorHAnsi"/>
        </w:rPr>
      </w:pPr>
    </w:p>
    <w:p w14:paraId="0E873288" w14:textId="77777777" w:rsidR="0046197C" w:rsidRDefault="0046197C" w:rsidP="0046197C">
      <w:pPr>
        <w:pStyle w:val="Akapitzlist"/>
        <w:spacing w:line="276" w:lineRule="auto"/>
        <w:ind w:left="502"/>
        <w:rPr>
          <w:rFonts w:cstheme="minorHAnsi"/>
        </w:rPr>
      </w:pPr>
    </w:p>
    <w:p w14:paraId="73AA4D7D" w14:textId="77777777" w:rsidR="00C14D4E" w:rsidRDefault="00C14D4E" w:rsidP="0046197C">
      <w:pPr>
        <w:pStyle w:val="Akapitzlist"/>
        <w:numPr>
          <w:ilvl w:val="0"/>
          <w:numId w:val="3"/>
        </w:numPr>
        <w:spacing w:line="276" w:lineRule="auto"/>
        <w:rPr>
          <w:rFonts w:cstheme="minorHAnsi"/>
        </w:rPr>
      </w:pPr>
      <w:r w:rsidRPr="00C14D4E">
        <w:rPr>
          <w:rFonts w:cstheme="minorHAnsi"/>
          <w:b/>
          <w:i/>
        </w:rPr>
        <w:t>Jednostka i naród – między dyktaturą i demokracją</w:t>
      </w:r>
      <w:r w:rsidR="0046197C">
        <w:rPr>
          <w:rFonts w:cstheme="minorHAnsi"/>
        </w:rPr>
        <w:t xml:space="preserve"> -</w:t>
      </w:r>
      <w:r w:rsidRPr="00C14D4E">
        <w:rPr>
          <w:rFonts w:cstheme="minorHAnsi"/>
        </w:rPr>
        <w:t>Prof. Anna Wolff-Powęska- wykład i ćwiczenia- zajęcia stacjonarne w semestrze letnim</w:t>
      </w:r>
    </w:p>
    <w:p w14:paraId="676BBC8E" w14:textId="77777777" w:rsidR="0052338A" w:rsidRDefault="0052338A" w:rsidP="0052338A">
      <w:pPr>
        <w:pStyle w:val="Akapitzlist"/>
        <w:spacing w:line="276" w:lineRule="auto"/>
        <w:ind w:left="502"/>
        <w:rPr>
          <w:rFonts w:cstheme="minorHAnsi"/>
        </w:rPr>
      </w:pPr>
    </w:p>
    <w:p w14:paraId="2B2D6F13" w14:textId="77777777" w:rsidR="0052338A" w:rsidRDefault="0052338A" w:rsidP="0046197C">
      <w:pPr>
        <w:pStyle w:val="Akapitzlist"/>
        <w:numPr>
          <w:ilvl w:val="0"/>
          <w:numId w:val="3"/>
        </w:numPr>
        <w:spacing w:line="276" w:lineRule="auto"/>
        <w:rPr>
          <w:rFonts w:cstheme="minorHAnsi"/>
        </w:rPr>
      </w:pPr>
      <w:proofErr w:type="spellStart"/>
      <w:r>
        <w:rPr>
          <w:rFonts w:cstheme="minorHAnsi"/>
          <w:b/>
          <w:i/>
        </w:rPr>
        <w:t>Intellectual</w:t>
      </w:r>
      <w:proofErr w:type="spellEnd"/>
      <w:r>
        <w:rPr>
          <w:rFonts w:cstheme="minorHAnsi"/>
          <w:b/>
          <w:i/>
        </w:rPr>
        <w:t xml:space="preserve"> </w:t>
      </w:r>
      <w:proofErr w:type="spellStart"/>
      <w:r>
        <w:rPr>
          <w:rFonts w:cstheme="minorHAnsi"/>
          <w:b/>
          <w:i/>
        </w:rPr>
        <w:t>property</w:t>
      </w:r>
      <w:proofErr w:type="spellEnd"/>
      <w:r>
        <w:rPr>
          <w:rFonts w:cstheme="minorHAnsi"/>
          <w:b/>
          <w:i/>
        </w:rPr>
        <w:t xml:space="preserve"> </w:t>
      </w:r>
      <w:proofErr w:type="spellStart"/>
      <w:r>
        <w:rPr>
          <w:rFonts w:cstheme="minorHAnsi"/>
          <w:b/>
          <w:i/>
        </w:rPr>
        <w:t>rights</w:t>
      </w:r>
      <w:proofErr w:type="spellEnd"/>
      <w:r w:rsidRPr="0052338A">
        <w:rPr>
          <w:rFonts w:cstheme="minorHAnsi"/>
        </w:rPr>
        <w:t>-</w:t>
      </w:r>
      <w:r>
        <w:rPr>
          <w:rFonts w:cstheme="minorHAnsi"/>
        </w:rPr>
        <w:t>prof. Jędrzej Skrzypczak-10h-</w:t>
      </w:r>
      <w:r w:rsidRPr="0052338A">
        <w:rPr>
          <w:rFonts w:cstheme="minorHAnsi"/>
          <w:highlight w:val="green"/>
        </w:rPr>
        <w:t xml:space="preserve"> </w:t>
      </w:r>
      <w:r w:rsidRPr="000A2325">
        <w:rPr>
          <w:rFonts w:cstheme="minorHAnsi"/>
          <w:highlight w:val="green"/>
        </w:rPr>
        <w:t>zajęcia w semestrze zimowym</w:t>
      </w:r>
    </w:p>
    <w:p w14:paraId="090AFD6E" w14:textId="77777777" w:rsidR="00874BD2" w:rsidRPr="00C14D4E" w:rsidRDefault="00874BD2" w:rsidP="0046197C">
      <w:pPr>
        <w:pStyle w:val="Akapitzlist"/>
        <w:spacing w:line="276" w:lineRule="auto"/>
        <w:rPr>
          <w:rFonts w:cstheme="minorHAnsi"/>
        </w:rPr>
      </w:pPr>
    </w:p>
    <w:sectPr w:rsidR="00874BD2" w:rsidRPr="00C14D4E" w:rsidSect="005A180E">
      <w:pgSz w:w="16838" w:h="11906" w:orient="landscape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6DA28" w14:textId="77777777" w:rsidR="000C7F49" w:rsidRDefault="000C7F49" w:rsidP="00304117">
      <w:pPr>
        <w:spacing w:after="0" w:line="240" w:lineRule="auto"/>
      </w:pPr>
      <w:r>
        <w:separator/>
      </w:r>
    </w:p>
  </w:endnote>
  <w:endnote w:type="continuationSeparator" w:id="0">
    <w:p w14:paraId="541A5A26" w14:textId="77777777" w:rsidR="000C7F49" w:rsidRDefault="000C7F49" w:rsidP="003041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AD734" w14:textId="77777777" w:rsidR="000C7F49" w:rsidRDefault="000C7F49" w:rsidP="00304117">
      <w:pPr>
        <w:spacing w:after="0" w:line="240" w:lineRule="auto"/>
      </w:pPr>
      <w:r>
        <w:separator/>
      </w:r>
    </w:p>
  </w:footnote>
  <w:footnote w:type="continuationSeparator" w:id="0">
    <w:p w14:paraId="5DF7A78A" w14:textId="77777777" w:rsidR="000C7F49" w:rsidRDefault="000C7F49" w:rsidP="003041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F563F"/>
    <w:multiLevelType w:val="hybridMultilevel"/>
    <w:tmpl w:val="7E26DD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6797B"/>
    <w:multiLevelType w:val="hybridMultilevel"/>
    <w:tmpl w:val="BE1A77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F46FE3"/>
    <w:multiLevelType w:val="hybridMultilevel"/>
    <w:tmpl w:val="213A2E10"/>
    <w:lvl w:ilvl="0" w:tplc="F60827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7B0C71"/>
    <w:multiLevelType w:val="hybridMultilevel"/>
    <w:tmpl w:val="560A42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70C80"/>
    <w:multiLevelType w:val="hybridMultilevel"/>
    <w:tmpl w:val="68FAA98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TUwMzcwN7I0tTRU0lEKTi0uzszPAykwrAUAIfAAjSwAAAA="/>
  </w:docVars>
  <w:rsids>
    <w:rsidRoot w:val="00073920"/>
    <w:rsid w:val="00016929"/>
    <w:rsid w:val="00026E2A"/>
    <w:rsid w:val="00064A98"/>
    <w:rsid w:val="0006510B"/>
    <w:rsid w:val="00073920"/>
    <w:rsid w:val="00073B07"/>
    <w:rsid w:val="00094576"/>
    <w:rsid w:val="000A2325"/>
    <w:rsid w:val="000B5AE9"/>
    <w:rsid w:val="000C7F49"/>
    <w:rsid w:val="000E4BF9"/>
    <w:rsid w:val="001065FA"/>
    <w:rsid w:val="00135482"/>
    <w:rsid w:val="001B45BB"/>
    <w:rsid w:val="002068E6"/>
    <w:rsid w:val="00220F3D"/>
    <w:rsid w:val="0025239C"/>
    <w:rsid w:val="00255878"/>
    <w:rsid w:val="0027101A"/>
    <w:rsid w:val="00273F12"/>
    <w:rsid w:val="0027462A"/>
    <w:rsid w:val="00285A49"/>
    <w:rsid w:val="00294D2D"/>
    <w:rsid w:val="002961E1"/>
    <w:rsid w:val="002C3565"/>
    <w:rsid w:val="002D01A1"/>
    <w:rsid w:val="002E3D76"/>
    <w:rsid w:val="00300142"/>
    <w:rsid w:val="00304117"/>
    <w:rsid w:val="00374F82"/>
    <w:rsid w:val="003E1116"/>
    <w:rsid w:val="003E1275"/>
    <w:rsid w:val="003F7B8B"/>
    <w:rsid w:val="0042234D"/>
    <w:rsid w:val="004329A7"/>
    <w:rsid w:val="0046197C"/>
    <w:rsid w:val="0047366B"/>
    <w:rsid w:val="004855D8"/>
    <w:rsid w:val="004C41F4"/>
    <w:rsid w:val="004F1F54"/>
    <w:rsid w:val="00500862"/>
    <w:rsid w:val="00502241"/>
    <w:rsid w:val="00506A9D"/>
    <w:rsid w:val="005127DB"/>
    <w:rsid w:val="0052338A"/>
    <w:rsid w:val="0053131D"/>
    <w:rsid w:val="0053756F"/>
    <w:rsid w:val="0055790A"/>
    <w:rsid w:val="00585D47"/>
    <w:rsid w:val="005A180E"/>
    <w:rsid w:val="005A2F78"/>
    <w:rsid w:val="005A77CE"/>
    <w:rsid w:val="005B0198"/>
    <w:rsid w:val="005B3508"/>
    <w:rsid w:val="005C58E8"/>
    <w:rsid w:val="005D6623"/>
    <w:rsid w:val="00615667"/>
    <w:rsid w:val="00621870"/>
    <w:rsid w:val="00623BB7"/>
    <w:rsid w:val="00662BBD"/>
    <w:rsid w:val="00677409"/>
    <w:rsid w:val="006F39D9"/>
    <w:rsid w:val="007335CB"/>
    <w:rsid w:val="00736776"/>
    <w:rsid w:val="00740FCB"/>
    <w:rsid w:val="00750434"/>
    <w:rsid w:val="00776156"/>
    <w:rsid w:val="007A422A"/>
    <w:rsid w:val="007A782E"/>
    <w:rsid w:val="007B4F4D"/>
    <w:rsid w:val="007D61D0"/>
    <w:rsid w:val="007E4049"/>
    <w:rsid w:val="007E75B6"/>
    <w:rsid w:val="007F6883"/>
    <w:rsid w:val="008032E4"/>
    <w:rsid w:val="008362CF"/>
    <w:rsid w:val="00836AA7"/>
    <w:rsid w:val="0083709B"/>
    <w:rsid w:val="0084459E"/>
    <w:rsid w:val="00860DEF"/>
    <w:rsid w:val="00874BD2"/>
    <w:rsid w:val="00890098"/>
    <w:rsid w:val="00892B66"/>
    <w:rsid w:val="008A6E3B"/>
    <w:rsid w:val="008B3061"/>
    <w:rsid w:val="008C3686"/>
    <w:rsid w:val="008C7464"/>
    <w:rsid w:val="008D03F8"/>
    <w:rsid w:val="008D75CB"/>
    <w:rsid w:val="0091319B"/>
    <w:rsid w:val="009175F3"/>
    <w:rsid w:val="00924719"/>
    <w:rsid w:val="00935F27"/>
    <w:rsid w:val="00987436"/>
    <w:rsid w:val="009C234E"/>
    <w:rsid w:val="009D6A77"/>
    <w:rsid w:val="009F6ED1"/>
    <w:rsid w:val="00A1360B"/>
    <w:rsid w:val="00A27F54"/>
    <w:rsid w:val="00A306F2"/>
    <w:rsid w:val="00A739BA"/>
    <w:rsid w:val="00A8012D"/>
    <w:rsid w:val="00A8299A"/>
    <w:rsid w:val="00AB2714"/>
    <w:rsid w:val="00AD4458"/>
    <w:rsid w:val="00AF3623"/>
    <w:rsid w:val="00AF77B6"/>
    <w:rsid w:val="00B00D99"/>
    <w:rsid w:val="00B025A3"/>
    <w:rsid w:val="00B121FB"/>
    <w:rsid w:val="00BB2D0A"/>
    <w:rsid w:val="00BB3B3D"/>
    <w:rsid w:val="00BD23FC"/>
    <w:rsid w:val="00BF4F2F"/>
    <w:rsid w:val="00C00D7B"/>
    <w:rsid w:val="00C14D4E"/>
    <w:rsid w:val="00C1532F"/>
    <w:rsid w:val="00C20928"/>
    <w:rsid w:val="00C24ACC"/>
    <w:rsid w:val="00C722E4"/>
    <w:rsid w:val="00C9196C"/>
    <w:rsid w:val="00C9693D"/>
    <w:rsid w:val="00CB4F27"/>
    <w:rsid w:val="00CC0852"/>
    <w:rsid w:val="00CC15A9"/>
    <w:rsid w:val="00CC6031"/>
    <w:rsid w:val="00CC711A"/>
    <w:rsid w:val="00CD4273"/>
    <w:rsid w:val="00CE2CF8"/>
    <w:rsid w:val="00D0370B"/>
    <w:rsid w:val="00D31E27"/>
    <w:rsid w:val="00D4795A"/>
    <w:rsid w:val="00D57360"/>
    <w:rsid w:val="00D81DBF"/>
    <w:rsid w:val="00D967EE"/>
    <w:rsid w:val="00DA4C99"/>
    <w:rsid w:val="00DB3AE8"/>
    <w:rsid w:val="00DF38C9"/>
    <w:rsid w:val="00E10DEA"/>
    <w:rsid w:val="00E11974"/>
    <w:rsid w:val="00E12871"/>
    <w:rsid w:val="00E4114D"/>
    <w:rsid w:val="00EA08E0"/>
    <w:rsid w:val="00EC25F6"/>
    <w:rsid w:val="00ED474E"/>
    <w:rsid w:val="00EF6934"/>
    <w:rsid w:val="00F134AF"/>
    <w:rsid w:val="00F32A39"/>
    <w:rsid w:val="00F868E1"/>
    <w:rsid w:val="00F92C79"/>
    <w:rsid w:val="00FB4DF7"/>
    <w:rsid w:val="00FC3263"/>
    <w:rsid w:val="00FC6145"/>
    <w:rsid w:val="00FD5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942294"/>
  <w15:chartTrackingRefBased/>
  <w15:docId w15:val="{771E0642-4B4D-4EB8-AAA0-2F1884E1D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73920"/>
  </w:style>
  <w:style w:type="paragraph" w:styleId="Nagwek1">
    <w:name w:val="heading 1"/>
    <w:basedOn w:val="Normalny"/>
    <w:next w:val="Normalny"/>
    <w:link w:val="Nagwek1Znak"/>
    <w:uiPriority w:val="9"/>
    <w:qFormat/>
    <w:rsid w:val="003041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0411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0411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0411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0411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0411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04117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30411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paragraph" w:styleId="Akapitzlist">
    <w:name w:val="List Paragraph"/>
    <w:basedOn w:val="Normalny"/>
    <w:uiPriority w:val="34"/>
    <w:qFormat/>
    <w:rsid w:val="00FB4DF7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874BD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6E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A6E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7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1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23F22-760C-489D-B2B7-765BCCE33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2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Nowak</dc:creator>
  <cp:keywords/>
  <dc:description/>
  <cp:lastModifiedBy>Radosław Fiedler</cp:lastModifiedBy>
  <cp:revision>2</cp:revision>
  <cp:lastPrinted>2021-10-12T09:54:00Z</cp:lastPrinted>
  <dcterms:created xsi:type="dcterms:W3CDTF">2021-10-18T18:25:00Z</dcterms:created>
  <dcterms:modified xsi:type="dcterms:W3CDTF">2021-10-18T18:25:00Z</dcterms:modified>
</cp:coreProperties>
</file>